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/>
      </w:tblPr>
      <w:tblGrid>
        <w:gridCol w:w="1890"/>
        <w:gridCol w:w="1337"/>
        <w:gridCol w:w="5922"/>
        <w:gridCol w:w="1561"/>
      </w:tblGrid>
      <w:tr w:rsidR="001540B1" w:rsidRPr="00E65E08" w:rsidTr="009D36B8">
        <w:trPr>
          <w:trHeight w:val="259"/>
        </w:trPr>
        <w:tc>
          <w:tcPr>
            <w:tcW w:w="10710" w:type="dxa"/>
            <w:gridSpan w:val="4"/>
            <w:shd w:val="clear" w:color="auto" w:fill="D9D9D9"/>
            <w:vAlign w:val="center"/>
          </w:tcPr>
          <w:p w:rsidR="001540B1" w:rsidRPr="00E65E08" w:rsidRDefault="001540B1" w:rsidP="009D36B8">
            <w:pPr>
              <w:tabs>
                <w:tab w:val="left" w:pos="1620"/>
              </w:tabs>
              <w:rPr>
                <w:b/>
              </w:rPr>
            </w:pPr>
            <w:bookmarkStart w:id="0" w:name="_GoBack"/>
            <w:bookmarkEnd w:id="0"/>
            <w:r w:rsidRPr="00E65E08">
              <w:rPr>
                <w:b/>
              </w:rPr>
              <w:t>ACADEMIC PROFILE</w:t>
            </w:r>
          </w:p>
        </w:tc>
      </w:tr>
      <w:tr w:rsidR="00302C8D" w:rsidRPr="00E65E08" w:rsidTr="00EF6C0D">
        <w:tc>
          <w:tcPr>
            <w:tcW w:w="1890" w:type="dxa"/>
            <w:shd w:val="clear" w:color="auto" w:fill="D9D9D9"/>
            <w:vAlign w:val="center"/>
          </w:tcPr>
          <w:p w:rsidR="00302C8D" w:rsidRPr="00E65E08" w:rsidRDefault="00302C8D" w:rsidP="002101BE">
            <w:pPr>
              <w:tabs>
                <w:tab w:val="left" w:pos="1620"/>
              </w:tabs>
              <w:jc w:val="center"/>
            </w:pPr>
            <w:r>
              <w:t xml:space="preserve">MTECH </w:t>
            </w:r>
          </w:p>
        </w:tc>
        <w:tc>
          <w:tcPr>
            <w:tcW w:w="1337" w:type="dxa"/>
          </w:tcPr>
          <w:p w:rsidR="00302C8D" w:rsidRPr="00E65E08" w:rsidRDefault="00302C8D" w:rsidP="002101BE">
            <w:pPr>
              <w:tabs>
                <w:tab w:val="left" w:pos="1620"/>
              </w:tabs>
              <w:jc w:val="center"/>
            </w:pPr>
            <w:r>
              <w:t>ongoing</w:t>
            </w:r>
          </w:p>
        </w:tc>
        <w:tc>
          <w:tcPr>
            <w:tcW w:w="5922" w:type="dxa"/>
            <w:vAlign w:val="center"/>
          </w:tcPr>
          <w:p w:rsidR="00302C8D" w:rsidRPr="00E65E08" w:rsidRDefault="00302C8D" w:rsidP="00DD6DBB">
            <w:r>
              <w:t>Indian institute of technology, Hyderabad( IIT-H)</w:t>
            </w:r>
          </w:p>
        </w:tc>
        <w:tc>
          <w:tcPr>
            <w:tcW w:w="1561" w:type="dxa"/>
            <w:vAlign w:val="center"/>
          </w:tcPr>
          <w:p w:rsidR="00302C8D" w:rsidRDefault="00302C8D" w:rsidP="00F93C4A">
            <w:pPr>
              <w:tabs>
                <w:tab w:val="left" w:pos="1620"/>
              </w:tabs>
              <w:jc w:val="center"/>
            </w:pPr>
            <w:r>
              <w:t>9.46(SEM-1)</w:t>
            </w:r>
          </w:p>
        </w:tc>
      </w:tr>
      <w:tr w:rsidR="001540B1" w:rsidRPr="00E65E08" w:rsidTr="00EF6C0D">
        <w:tc>
          <w:tcPr>
            <w:tcW w:w="1890" w:type="dxa"/>
            <w:shd w:val="clear" w:color="auto" w:fill="D9D9D9"/>
            <w:vAlign w:val="center"/>
          </w:tcPr>
          <w:p w:rsidR="001540B1" w:rsidRPr="00E65E08" w:rsidRDefault="00814B20" w:rsidP="002101BE">
            <w:pPr>
              <w:tabs>
                <w:tab w:val="left" w:pos="1620"/>
              </w:tabs>
              <w:jc w:val="center"/>
            </w:pPr>
            <w:r w:rsidRPr="00E65E08">
              <w:t>BE</w:t>
            </w:r>
          </w:p>
        </w:tc>
        <w:tc>
          <w:tcPr>
            <w:tcW w:w="1337" w:type="dxa"/>
          </w:tcPr>
          <w:p w:rsidR="001540B1" w:rsidRPr="00E65E08" w:rsidRDefault="00814B20" w:rsidP="002101BE">
            <w:pPr>
              <w:tabs>
                <w:tab w:val="left" w:pos="1620"/>
              </w:tabs>
              <w:jc w:val="center"/>
            </w:pPr>
            <w:r w:rsidRPr="00E65E08">
              <w:t>2015</w:t>
            </w:r>
            <w:r w:rsidR="001540B1" w:rsidRPr="00E65E08">
              <w:t>-1</w:t>
            </w:r>
            <w:r w:rsidRPr="00E65E08">
              <w:t>9</w:t>
            </w:r>
          </w:p>
        </w:tc>
        <w:tc>
          <w:tcPr>
            <w:tcW w:w="5922" w:type="dxa"/>
            <w:vAlign w:val="center"/>
          </w:tcPr>
          <w:p w:rsidR="001540B1" w:rsidRPr="00E65E08" w:rsidRDefault="00814B20" w:rsidP="00DD6DBB">
            <w:r w:rsidRPr="00E65E08">
              <w:t>Institute of engineering and technology  (DAVV), Indore</w:t>
            </w:r>
          </w:p>
        </w:tc>
        <w:tc>
          <w:tcPr>
            <w:tcW w:w="1561" w:type="dxa"/>
            <w:vAlign w:val="center"/>
          </w:tcPr>
          <w:p w:rsidR="001540B1" w:rsidRPr="00E65E08" w:rsidRDefault="00A770DC" w:rsidP="00F93C4A">
            <w:pPr>
              <w:tabs>
                <w:tab w:val="left" w:pos="1620"/>
              </w:tabs>
              <w:jc w:val="center"/>
            </w:pPr>
            <w:r>
              <w:t>7.</w:t>
            </w:r>
            <w:r w:rsidR="00A80BB9">
              <w:t>5</w:t>
            </w:r>
            <w:r w:rsidR="00AE1F63">
              <w:t>9</w:t>
            </w:r>
          </w:p>
        </w:tc>
      </w:tr>
      <w:tr w:rsidR="001540B1" w:rsidRPr="00E65E08" w:rsidTr="00EF6C0D">
        <w:tc>
          <w:tcPr>
            <w:tcW w:w="1890" w:type="dxa"/>
            <w:shd w:val="clear" w:color="auto" w:fill="D9D9D9"/>
            <w:vAlign w:val="center"/>
          </w:tcPr>
          <w:p w:rsidR="001540B1" w:rsidRPr="00E65E08" w:rsidRDefault="00814B20" w:rsidP="002101BE">
            <w:pPr>
              <w:tabs>
                <w:tab w:val="left" w:pos="1620"/>
              </w:tabs>
              <w:jc w:val="center"/>
            </w:pPr>
            <w:r w:rsidRPr="00E65E08">
              <w:t>Class XII</w:t>
            </w:r>
          </w:p>
        </w:tc>
        <w:tc>
          <w:tcPr>
            <w:tcW w:w="1337" w:type="dxa"/>
          </w:tcPr>
          <w:p w:rsidR="001540B1" w:rsidRPr="00E65E08" w:rsidRDefault="00814B20" w:rsidP="002101BE">
            <w:pPr>
              <w:tabs>
                <w:tab w:val="left" w:pos="1620"/>
              </w:tabs>
              <w:jc w:val="center"/>
            </w:pPr>
            <w:r w:rsidRPr="00E65E08">
              <w:t>2014-15</w:t>
            </w:r>
          </w:p>
        </w:tc>
        <w:tc>
          <w:tcPr>
            <w:tcW w:w="5922" w:type="dxa"/>
            <w:vAlign w:val="center"/>
          </w:tcPr>
          <w:p w:rsidR="001540B1" w:rsidRPr="00E65E08" w:rsidRDefault="00F93C4A" w:rsidP="00DD6DBB">
            <w:r w:rsidRPr="00E65E08">
              <w:t>Atomic Energy Central School, RRCAT, Indore</w:t>
            </w:r>
          </w:p>
        </w:tc>
        <w:tc>
          <w:tcPr>
            <w:tcW w:w="1561" w:type="dxa"/>
            <w:vAlign w:val="center"/>
          </w:tcPr>
          <w:p w:rsidR="001540B1" w:rsidRPr="00E65E08" w:rsidRDefault="00814B20" w:rsidP="002101BE">
            <w:pPr>
              <w:tabs>
                <w:tab w:val="left" w:pos="1620"/>
              </w:tabs>
              <w:jc w:val="center"/>
            </w:pPr>
            <w:r w:rsidRPr="00E65E08">
              <w:t>91</w:t>
            </w:r>
            <w:r w:rsidR="00F93C4A" w:rsidRPr="00E65E08">
              <w:t>.4</w:t>
            </w:r>
            <w:r w:rsidR="00C94EE7" w:rsidRPr="00E65E08">
              <w:t>%</w:t>
            </w:r>
          </w:p>
        </w:tc>
      </w:tr>
      <w:tr w:rsidR="001540B1" w:rsidRPr="00E65E08" w:rsidTr="00EF6C0D">
        <w:trPr>
          <w:trHeight w:val="70"/>
        </w:trPr>
        <w:tc>
          <w:tcPr>
            <w:tcW w:w="1890" w:type="dxa"/>
            <w:shd w:val="clear" w:color="auto" w:fill="D9D9D9"/>
            <w:vAlign w:val="center"/>
          </w:tcPr>
          <w:p w:rsidR="001540B1" w:rsidRPr="00E65E08" w:rsidRDefault="001540B1" w:rsidP="002101BE">
            <w:pPr>
              <w:tabs>
                <w:tab w:val="left" w:pos="1620"/>
              </w:tabs>
              <w:jc w:val="center"/>
            </w:pPr>
            <w:r w:rsidRPr="00E65E08">
              <w:t>Class X</w:t>
            </w:r>
          </w:p>
        </w:tc>
        <w:tc>
          <w:tcPr>
            <w:tcW w:w="1337" w:type="dxa"/>
          </w:tcPr>
          <w:p w:rsidR="001540B1" w:rsidRPr="00E65E08" w:rsidRDefault="00C94EE7" w:rsidP="002101BE">
            <w:pPr>
              <w:tabs>
                <w:tab w:val="left" w:pos="1620"/>
              </w:tabs>
              <w:jc w:val="center"/>
            </w:pPr>
            <w:r w:rsidRPr="00E65E08">
              <w:t>2</w:t>
            </w:r>
            <w:r w:rsidR="00814B20" w:rsidRPr="00E65E08">
              <w:t>012-2013</w:t>
            </w:r>
          </w:p>
        </w:tc>
        <w:tc>
          <w:tcPr>
            <w:tcW w:w="5922" w:type="dxa"/>
            <w:vAlign w:val="center"/>
          </w:tcPr>
          <w:p w:rsidR="001540B1" w:rsidRPr="00E65E08" w:rsidRDefault="00F93C4A" w:rsidP="00DD6DBB">
            <w:r w:rsidRPr="00E65E08">
              <w:t>Atomic Energy Central School, RRCAT, Indore</w:t>
            </w:r>
          </w:p>
        </w:tc>
        <w:tc>
          <w:tcPr>
            <w:tcW w:w="1561" w:type="dxa"/>
            <w:vAlign w:val="center"/>
          </w:tcPr>
          <w:p w:rsidR="001540B1" w:rsidRPr="00E65E08" w:rsidRDefault="007A0241" w:rsidP="007A0241">
            <w:pPr>
              <w:tabs>
                <w:tab w:val="left" w:pos="1620"/>
              </w:tabs>
              <w:jc w:val="center"/>
            </w:pPr>
            <w:r w:rsidRPr="00E65E08">
              <w:t>10</w:t>
            </w:r>
          </w:p>
        </w:tc>
      </w:tr>
    </w:tbl>
    <w:p w:rsidR="0013110C" w:rsidRPr="00E65E08" w:rsidRDefault="0013110C" w:rsidP="00920BBC">
      <w:pPr>
        <w:tabs>
          <w:tab w:val="left" w:pos="1620"/>
        </w:tabs>
        <w:spacing w:line="140" w:lineRule="exact"/>
        <w:rPr>
          <w:rFonts w:eastAsia="Batang"/>
        </w:rPr>
      </w:pPr>
    </w:p>
    <w:p w:rsidR="009777BA" w:rsidRDefault="009777BA" w:rsidP="00920BBC">
      <w:pPr>
        <w:tabs>
          <w:tab w:val="left" w:pos="1620"/>
        </w:tabs>
        <w:spacing w:line="140" w:lineRule="exact"/>
        <w:rPr>
          <w:rFonts w:eastAsia="Batang"/>
        </w:rPr>
      </w:pPr>
    </w:p>
    <w:p w:rsidR="00E65E08" w:rsidRPr="00E65E08" w:rsidRDefault="00E65E08" w:rsidP="00920BBC">
      <w:pPr>
        <w:tabs>
          <w:tab w:val="left" w:pos="1620"/>
        </w:tabs>
        <w:spacing w:line="140" w:lineRule="exact"/>
        <w:rPr>
          <w:rFonts w:eastAsia="Batang"/>
        </w:rPr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1890"/>
        <w:gridCol w:w="8820"/>
      </w:tblGrid>
      <w:tr w:rsidR="009F7039" w:rsidRPr="00E65E08" w:rsidTr="00051A21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9F7039" w:rsidRPr="00E65E08" w:rsidRDefault="009F7039" w:rsidP="00051A21">
            <w:pPr>
              <w:pStyle w:val="Heading4"/>
              <w:tabs>
                <w:tab w:val="left" w:pos="1620"/>
              </w:tabs>
              <w:spacing w:after="10" w:line="240" w:lineRule="auto"/>
              <w:jc w:val="left"/>
              <w:rPr>
                <w:rFonts w:ascii="Times New Roman" w:eastAsia="Batang" w:hAnsi="Times New Roman"/>
                <w:sz w:val="24"/>
                <w:lang w:eastAsia="en-IN"/>
              </w:rPr>
            </w:pPr>
            <w:r w:rsidRPr="00E65E08">
              <w:rPr>
                <w:rFonts w:ascii="Times New Roman" w:eastAsia="Batang" w:hAnsi="Times New Roman"/>
                <w:sz w:val="24"/>
                <w:lang w:eastAsia="en-IN"/>
              </w:rPr>
              <w:t>PERSONAL SKILL</w:t>
            </w:r>
            <w:r w:rsidR="00F93C4A" w:rsidRPr="00E65E08">
              <w:rPr>
                <w:rFonts w:ascii="Times New Roman" w:eastAsia="Batang" w:hAnsi="Times New Roman"/>
                <w:sz w:val="24"/>
                <w:lang w:eastAsia="en-IN"/>
              </w:rPr>
              <w:t>S</w:t>
            </w:r>
          </w:p>
        </w:tc>
      </w:tr>
      <w:tr w:rsidR="00A770DC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A770DC" w:rsidRPr="00E65E08" w:rsidRDefault="00A770DC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Software</w:t>
            </w:r>
            <w:r w:rsidR="00AB3B54">
              <w:rPr>
                <w:rFonts w:eastAsia="Batang"/>
                <w:lang w:val="en-GB"/>
              </w:rPr>
              <w:t>s</w:t>
            </w:r>
            <w:r w:rsidR="00AD716F">
              <w:rPr>
                <w:rFonts w:eastAsia="Batang"/>
                <w:lang w:val="en-GB"/>
              </w:rPr>
              <w:t xml:space="preserve"> 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70DC" w:rsidRPr="00E65E08" w:rsidRDefault="00A770DC" w:rsidP="00AD716F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>
              <w:rPr>
                <w:lang w:val="en-IN" w:eastAsia="en-IN"/>
              </w:rPr>
              <w:t>Ng</w:t>
            </w:r>
            <w:r w:rsidR="00AD716F">
              <w:rPr>
                <w:lang w:val="en-IN" w:eastAsia="en-IN"/>
              </w:rPr>
              <w:t>-spice, LT spice, Vivado ,</w:t>
            </w:r>
            <w:r w:rsidR="002C33AA">
              <w:rPr>
                <w:lang w:val="en-IN" w:eastAsia="en-IN"/>
              </w:rPr>
              <w:t xml:space="preserve"> Cadence</w:t>
            </w:r>
            <w:r w:rsidR="00AD716F">
              <w:rPr>
                <w:lang w:val="en-IN" w:eastAsia="en-IN"/>
              </w:rPr>
              <w:t>, Matlab</w:t>
            </w: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F93C4A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Languages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A770DC" w:rsidRPr="00E65E08" w:rsidRDefault="00F93C4A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We</w:t>
            </w:r>
            <w:r w:rsidR="00A770DC">
              <w:rPr>
                <w:lang w:val="en-IN" w:eastAsia="en-IN"/>
              </w:rPr>
              <w:t xml:space="preserve">ll -versed with the basics of </w:t>
            </w:r>
            <w:r w:rsidRPr="00E65E08">
              <w:rPr>
                <w:lang w:val="en-IN" w:eastAsia="en-IN"/>
              </w:rPr>
              <w:t xml:space="preserve"> C++</w:t>
            </w:r>
            <w:r w:rsidR="00A770DC">
              <w:rPr>
                <w:lang w:val="en-IN" w:eastAsia="en-IN"/>
              </w:rPr>
              <w:t>, Verilog</w:t>
            </w: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F93C4A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 xml:space="preserve">Communication 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F93C4A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Good verbal and communicational skills</w:t>
            </w:r>
          </w:p>
        </w:tc>
      </w:tr>
    </w:tbl>
    <w:p w:rsidR="00627BF0" w:rsidRDefault="00627BF0" w:rsidP="00920BBC">
      <w:pPr>
        <w:tabs>
          <w:tab w:val="left" w:pos="1620"/>
        </w:tabs>
        <w:spacing w:line="140" w:lineRule="exact"/>
      </w:pPr>
    </w:p>
    <w:p w:rsidR="00E65E08" w:rsidRPr="00E65E08" w:rsidRDefault="00E65E08" w:rsidP="00920BBC">
      <w:pPr>
        <w:tabs>
          <w:tab w:val="left" w:pos="1620"/>
        </w:tabs>
        <w:spacing w:line="140" w:lineRule="exact"/>
      </w:pPr>
    </w:p>
    <w:p w:rsidR="009F7039" w:rsidRPr="00E65E08" w:rsidRDefault="009F7039" w:rsidP="00920BBC">
      <w:pPr>
        <w:tabs>
          <w:tab w:val="left" w:pos="1620"/>
        </w:tabs>
        <w:spacing w:line="140" w:lineRule="exact"/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1890"/>
        <w:gridCol w:w="8820"/>
      </w:tblGrid>
      <w:tr w:rsidR="000A67ED" w:rsidRPr="00E65E08" w:rsidTr="00DD0170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0A67ED" w:rsidRPr="00E65E08" w:rsidRDefault="00332DE2" w:rsidP="00DD0170">
            <w:pPr>
              <w:pStyle w:val="Heading4"/>
              <w:tabs>
                <w:tab w:val="left" w:pos="1620"/>
              </w:tabs>
              <w:spacing w:line="240" w:lineRule="atLeast"/>
              <w:jc w:val="left"/>
              <w:rPr>
                <w:rFonts w:ascii="Times New Roman" w:eastAsia="Batang" w:hAnsi="Times New Roman"/>
                <w:sz w:val="24"/>
              </w:rPr>
            </w:pPr>
            <w:r w:rsidRPr="00E65E08">
              <w:rPr>
                <w:rFonts w:ascii="Times New Roman" w:eastAsia="Batang" w:hAnsi="Times New Roman"/>
                <w:sz w:val="24"/>
              </w:rPr>
              <w:t>PROJECT</w:t>
            </w:r>
          </w:p>
        </w:tc>
      </w:tr>
      <w:tr w:rsidR="00A770DC" w:rsidRPr="00E65E08" w:rsidTr="00DD0170">
        <w:trPr>
          <w:cantSplit/>
          <w:trHeight w:val="58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A770DC" w:rsidRPr="00E65E08" w:rsidRDefault="00BA1D64" w:rsidP="00DD0170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Major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65872" w:rsidRPr="00E65E08" w:rsidRDefault="00A770DC" w:rsidP="00332DE2">
            <w:pPr>
              <w:ind w:right="-108"/>
            </w:pPr>
            <w:r>
              <w:t>Transformer load sharing system</w:t>
            </w:r>
          </w:p>
        </w:tc>
      </w:tr>
      <w:tr w:rsidR="00065872" w:rsidRPr="00E65E08" w:rsidTr="00DD0170">
        <w:trPr>
          <w:cantSplit/>
          <w:trHeight w:val="58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065872" w:rsidRDefault="00065872" w:rsidP="00DD0170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Minor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065872" w:rsidRPr="00065872" w:rsidRDefault="00AB3B54" w:rsidP="00332DE2">
            <w:pPr>
              <w:ind w:right="-108"/>
            </w:pPr>
            <w:r>
              <w:rPr>
                <w:color w:val="222222"/>
                <w:shd w:val="clear" w:color="auto" w:fill="FFFFFF"/>
              </w:rPr>
              <w:t>E</w:t>
            </w:r>
            <w:r w:rsidR="00065872" w:rsidRPr="00065872">
              <w:rPr>
                <w:color w:val="222222"/>
                <w:shd w:val="clear" w:color="auto" w:fill="FFFFFF"/>
              </w:rPr>
              <w:t xml:space="preserve">lectrical </w:t>
            </w:r>
            <w:r w:rsidRPr="00065872">
              <w:rPr>
                <w:color w:val="222222"/>
                <w:shd w:val="clear" w:color="auto" w:fill="FFFFFF"/>
              </w:rPr>
              <w:t>modeling</w:t>
            </w:r>
            <w:r w:rsidR="00065872" w:rsidRPr="00065872">
              <w:rPr>
                <w:color w:val="222222"/>
                <w:shd w:val="clear" w:color="auto" w:fill="FFFFFF"/>
              </w:rPr>
              <w:t xml:space="preserve"> and comparative study of Silicon and Silicon Carbide POWER </w:t>
            </w:r>
            <w:r>
              <w:rPr>
                <w:color w:val="222222"/>
                <w:shd w:val="clear" w:color="auto" w:fill="FFFFFF"/>
              </w:rPr>
              <w:t>MOSFETs.</w:t>
            </w:r>
          </w:p>
        </w:tc>
      </w:tr>
    </w:tbl>
    <w:p w:rsidR="000A67ED" w:rsidRDefault="000A67ED" w:rsidP="00920BBC">
      <w:pPr>
        <w:tabs>
          <w:tab w:val="left" w:pos="1620"/>
        </w:tabs>
        <w:spacing w:line="140" w:lineRule="exact"/>
      </w:pPr>
    </w:p>
    <w:p w:rsidR="00E65E08" w:rsidRPr="00E65E08" w:rsidRDefault="00E65E08" w:rsidP="00920BBC">
      <w:pPr>
        <w:tabs>
          <w:tab w:val="left" w:pos="1620"/>
        </w:tabs>
        <w:spacing w:line="140" w:lineRule="exact"/>
      </w:pPr>
    </w:p>
    <w:p w:rsidR="009F7039" w:rsidRPr="00E65E08" w:rsidRDefault="009F7039" w:rsidP="00920BBC">
      <w:pPr>
        <w:tabs>
          <w:tab w:val="left" w:pos="1620"/>
        </w:tabs>
        <w:spacing w:line="140" w:lineRule="exact"/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1890"/>
        <w:gridCol w:w="8820"/>
      </w:tblGrid>
      <w:tr w:rsidR="00C94E8F" w:rsidRPr="00E65E08" w:rsidTr="00CF6B1E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C94E8F" w:rsidRPr="00E65E08" w:rsidRDefault="00332DE2" w:rsidP="00DD6DBB">
            <w:pPr>
              <w:pStyle w:val="Heading4"/>
              <w:tabs>
                <w:tab w:val="left" w:pos="1620"/>
              </w:tabs>
              <w:spacing w:after="10" w:line="240" w:lineRule="auto"/>
              <w:jc w:val="left"/>
              <w:rPr>
                <w:rFonts w:ascii="Times New Roman" w:eastAsia="Batang" w:hAnsi="Times New Roman"/>
                <w:sz w:val="24"/>
                <w:lang w:eastAsia="en-IN"/>
              </w:rPr>
            </w:pPr>
            <w:r w:rsidRPr="00E65E08">
              <w:rPr>
                <w:rFonts w:ascii="Times New Roman" w:eastAsia="Batang" w:hAnsi="Times New Roman"/>
                <w:sz w:val="24"/>
                <w:lang w:eastAsia="en-IN"/>
              </w:rPr>
              <w:t>TRAINING AND INTERNSHIPS</w:t>
            </w:r>
          </w:p>
        </w:tc>
      </w:tr>
      <w:tr w:rsidR="00C94E8F" w:rsidRPr="00E65E08" w:rsidTr="00332DE2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C94E8F" w:rsidRPr="00E65E08" w:rsidRDefault="00F93C4A" w:rsidP="002E2B12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Powertech Engineering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BF3ECF" w:rsidRPr="00E65E08" w:rsidRDefault="00F93C4A" w:rsidP="00332DE2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 xml:space="preserve">Competed 20 days of internship program, got conversant with general electronic </w:t>
            </w:r>
            <w:r w:rsidR="004A0451" w:rsidRPr="00E65E08">
              <w:rPr>
                <w:lang w:val="en-IN" w:eastAsia="en-IN"/>
              </w:rPr>
              <w:t xml:space="preserve">equipment’s </w:t>
            </w:r>
            <w:r w:rsidRPr="00E65E08">
              <w:rPr>
                <w:lang w:val="en-IN" w:eastAsia="en-IN"/>
              </w:rPr>
              <w:t>, components, circuits, PCB etc.</w:t>
            </w:r>
          </w:p>
        </w:tc>
      </w:tr>
      <w:tr w:rsidR="00332DE2" w:rsidRPr="00E65E08" w:rsidTr="00332DE2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332DE2" w:rsidRPr="00E65E08" w:rsidRDefault="004A0451" w:rsidP="002E2B12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Techwiz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332DE2" w:rsidRPr="00E65E08" w:rsidRDefault="004A0451" w:rsidP="00332DE2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Completed one month vocational training on embedded systems, got conversant with 8085 microcontroller</w:t>
            </w:r>
          </w:p>
        </w:tc>
      </w:tr>
    </w:tbl>
    <w:p w:rsidR="00C94E8F" w:rsidRDefault="00C94E8F" w:rsidP="00436391">
      <w:pPr>
        <w:tabs>
          <w:tab w:val="left" w:pos="1620"/>
        </w:tabs>
        <w:jc w:val="both"/>
      </w:pPr>
    </w:p>
    <w:p w:rsidR="00E65E08" w:rsidRPr="00E65E08" w:rsidRDefault="00E65E08" w:rsidP="00436391">
      <w:pPr>
        <w:tabs>
          <w:tab w:val="left" w:pos="1620"/>
        </w:tabs>
        <w:jc w:val="both"/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1890"/>
        <w:gridCol w:w="8820"/>
      </w:tblGrid>
      <w:tr w:rsidR="009F7039" w:rsidRPr="00E65E08" w:rsidTr="00051A21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9F7039" w:rsidRPr="00E65E08" w:rsidRDefault="009F7039" w:rsidP="00051A21">
            <w:pPr>
              <w:pStyle w:val="Heading4"/>
              <w:tabs>
                <w:tab w:val="left" w:pos="1620"/>
              </w:tabs>
              <w:spacing w:after="10" w:line="240" w:lineRule="auto"/>
              <w:jc w:val="left"/>
              <w:rPr>
                <w:rFonts w:ascii="Times New Roman" w:eastAsia="Batang" w:hAnsi="Times New Roman"/>
                <w:sz w:val="24"/>
                <w:lang w:eastAsia="en-IN"/>
              </w:rPr>
            </w:pPr>
            <w:r w:rsidRPr="00E65E08">
              <w:rPr>
                <w:rFonts w:ascii="Times New Roman" w:eastAsia="Batang" w:hAnsi="Times New Roman"/>
                <w:sz w:val="24"/>
                <w:lang w:eastAsia="en-IN"/>
              </w:rPr>
              <w:t>CERTIFICATIONS</w:t>
            </w: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4A0451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School  Level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4A0451" w:rsidP="004A0451">
            <w:pPr>
              <w:pStyle w:val="ListParagraph"/>
              <w:numPr>
                <w:ilvl w:val="0"/>
                <w:numId w:val="12"/>
              </w:num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Secured first rank in school for two consecutive years in NSO(national level) and IMO (international level)</w:t>
            </w:r>
          </w:p>
          <w:p w:rsidR="004A0451" w:rsidRPr="00E65E08" w:rsidRDefault="00630E7A" w:rsidP="004A0451">
            <w:pPr>
              <w:pStyle w:val="ListParagraph"/>
              <w:numPr>
                <w:ilvl w:val="0"/>
                <w:numId w:val="12"/>
              </w:num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Received gesture of appreciation with a cash prize of Rs1000 for achieving 90% plus marks in achiever’s test conducted all over India by catalyser.</w:t>
            </w: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630E7A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College Level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221B80" w:rsidP="00221B80">
            <w:pPr>
              <w:pStyle w:val="ListParagraph"/>
              <w:numPr>
                <w:ilvl w:val="0"/>
                <w:numId w:val="13"/>
              </w:num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rPr>
                <w:lang w:val="en-IN" w:eastAsia="en-IN"/>
              </w:rPr>
              <w:t>Actively participated represented Argentina in the DISE</w:t>
            </w:r>
            <w:r w:rsidR="00A770DC">
              <w:rPr>
                <w:lang w:val="en-IN" w:eastAsia="en-IN"/>
              </w:rPr>
              <w:t xml:space="preserve">C committee and displayed </w:t>
            </w:r>
            <w:r w:rsidRPr="00E65E08">
              <w:rPr>
                <w:lang w:val="en-IN" w:eastAsia="en-IN"/>
              </w:rPr>
              <w:t xml:space="preserve">skills of research and diplomacy in the Indore Modern United </w:t>
            </w:r>
            <w:r w:rsidR="00A770DC">
              <w:rPr>
                <w:lang w:val="en-IN" w:eastAsia="en-IN"/>
              </w:rPr>
              <w:t xml:space="preserve">Nations Conference. </w:t>
            </w:r>
          </w:p>
        </w:tc>
      </w:tr>
    </w:tbl>
    <w:p w:rsidR="004B19FD" w:rsidRDefault="004B19FD" w:rsidP="00E65E08">
      <w:pPr>
        <w:tabs>
          <w:tab w:val="left" w:pos="2760"/>
        </w:tabs>
        <w:jc w:val="both"/>
      </w:pPr>
    </w:p>
    <w:p w:rsidR="00E65E08" w:rsidRPr="00E65E08" w:rsidRDefault="00E65E08" w:rsidP="00E65E08">
      <w:pPr>
        <w:tabs>
          <w:tab w:val="left" w:pos="2760"/>
        </w:tabs>
        <w:jc w:val="both"/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270"/>
        <w:gridCol w:w="10440"/>
      </w:tblGrid>
      <w:tr w:rsidR="009F7039" w:rsidRPr="00E65E08" w:rsidTr="00051A21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9F7039" w:rsidRPr="00E65E08" w:rsidRDefault="002D3577" w:rsidP="00051A21">
            <w:pPr>
              <w:pStyle w:val="Heading4"/>
              <w:tabs>
                <w:tab w:val="left" w:pos="1620"/>
              </w:tabs>
              <w:spacing w:after="10" w:line="240" w:lineRule="auto"/>
              <w:jc w:val="left"/>
              <w:rPr>
                <w:rFonts w:ascii="Times New Roman" w:eastAsia="Batang" w:hAnsi="Times New Roman"/>
                <w:sz w:val="24"/>
                <w:lang w:eastAsia="en-IN"/>
              </w:rPr>
            </w:pPr>
            <w:r w:rsidRPr="00E65E08">
              <w:rPr>
                <w:rFonts w:ascii="Times New Roman" w:eastAsia="Batang" w:hAnsi="Times New Roman"/>
                <w:sz w:val="24"/>
                <w:lang w:eastAsia="en-IN"/>
              </w:rPr>
              <w:t>EXTRA CURRICULAR ACTIVITIES AND ACHIEVEMENTS</w:t>
            </w:r>
          </w:p>
        </w:tc>
      </w:tr>
      <w:tr w:rsidR="009F7039" w:rsidRPr="00E65E08" w:rsidTr="002D3577">
        <w:trPr>
          <w:cantSplit/>
          <w:trHeight w:val="161"/>
        </w:trPr>
        <w:tc>
          <w:tcPr>
            <w:tcW w:w="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2D3577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1</w:t>
            </w:r>
          </w:p>
        </w:tc>
        <w:tc>
          <w:tcPr>
            <w:tcW w:w="104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AE1F63" w:rsidP="002D3577">
            <w:pPr>
              <w:ind w:right="-108"/>
            </w:pPr>
            <w:r>
              <w:t>M</w:t>
            </w:r>
            <w:r w:rsidR="002D3577" w:rsidRPr="00E65E08">
              <w:t xml:space="preserve">ember of the college club- </w:t>
            </w:r>
            <w:r w:rsidR="004B19FD" w:rsidRPr="00E65E08">
              <w:t xml:space="preserve"> Engineers without borders (EWB ,Indore) (awarded the best chapter award amongst the 45 colleges across India, consecutively for 3 years) </w:t>
            </w:r>
            <w:r>
              <w:t>.</w:t>
            </w:r>
          </w:p>
        </w:tc>
      </w:tr>
      <w:tr w:rsidR="009F7039" w:rsidRPr="00E65E08" w:rsidTr="002D3577">
        <w:trPr>
          <w:cantSplit/>
          <w:trHeight w:val="161"/>
        </w:trPr>
        <w:tc>
          <w:tcPr>
            <w:tcW w:w="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BA1D64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2</w:t>
            </w:r>
          </w:p>
        </w:tc>
        <w:tc>
          <w:tcPr>
            <w:tcW w:w="104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2D3577" w:rsidP="002D3577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t>Attended 7-day workshop at Jabalpur, MP twice and learnt different types of meditation</w:t>
            </w:r>
            <w:r w:rsidR="00AE1F63">
              <w:t>.</w:t>
            </w:r>
          </w:p>
        </w:tc>
      </w:tr>
      <w:tr w:rsidR="009F7039" w:rsidRPr="00E65E08" w:rsidTr="002D3577">
        <w:trPr>
          <w:cantSplit/>
          <w:trHeight w:val="161"/>
        </w:trPr>
        <w:tc>
          <w:tcPr>
            <w:tcW w:w="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BA1D64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3</w:t>
            </w:r>
          </w:p>
        </w:tc>
        <w:tc>
          <w:tcPr>
            <w:tcW w:w="104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4B19FD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 w:rsidRPr="00E65E08">
              <w:t>C</w:t>
            </w:r>
            <w:r w:rsidR="002D3577" w:rsidRPr="00E65E08">
              <w:t>onducted weekend classes for inculcating human values in young students at Indore</w:t>
            </w:r>
            <w:r w:rsidR="00AE1F63">
              <w:t>.</w:t>
            </w:r>
          </w:p>
        </w:tc>
      </w:tr>
      <w:tr w:rsidR="004B19FD" w:rsidRPr="00E65E08" w:rsidTr="002D3577">
        <w:trPr>
          <w:cantSplit/>
          <w:trHeight w:val="161"/>
        </w:trPr>
        <w:tc>
          <w:tcPr>
            <w:tcW w:w="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4B19FD" w:rsidRPr="00E65E08" w:rsidRDefault="00BA1D64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4</w:t>
            </w:r>
          </w:p>
        </w:tc>
        <w:tc>
          <w:tcPr>
            <w:tcW w:w="104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4B19FD" w:rsidRPr="00E65E08" w:rsidRDefault="004B19FD" w:rsidP="00051A21">
            <w:pPr>
              <w:tabs>
                <w:tab w:val="left" w:pos="1620"/>
              </w:tabs>
              <w:spacing w:after="10"/>
            </w:pPr>
            <w:r w:rsidRPr="00E65E08">
              <w:t>Won 2</w:t>
            </w:r>
            <w:r w:rsidRPr="00E65E08">
              <w:rPr>
                <w:vertAlign w:val="superscript"/>
              </w:rPr>
              <w:t>nd</w:t>
            </w:r>
            <w:r w:rsidRPr="00E65E08">
              <w:t xml:space="preserve"> and 1</w:t>
            </w:r>
            <w:r w:rsidRPr="00E65E08">
              <w:rPr>
                <w:vertAlign w:val="superscript"/>
              </w:rPr>
              <w:t>st</w:t>
            </w:r>
            <w:r w:rsidRPr="00E65E08">
              <w:t xml:space="preserve"> prize in for two consecutive years in the Sannand , Marathi group singing competition, held at Indore</w:t>
            </w:r>
            <w:r w:rsidR="00AE1F63">
              <w:t>.</w:t>
            </w:r>
          </w:p>
        </w:tc>
      </w:tr>
    </w:tbl>
    <w:p w:rsidR="009F7039" w:rsidRDefault="009F7039" w:rsidP="00436391">
      <w:pPr>
        <w:tabs>
          <w:tab w:val="left" w:pos="1620"/>
        </w:tabs>
        <w:jc w:val="both"/>
      </w:pPr>
    </w:p>
    <w:p w:rsidR="00E65E08" w:rsidRPr="00E65E08" w:rsidRDefault="00E65E08" w:rsidP="00436391">
      <w:pPr>
        <w:tabs>
          <w:tab w:val="left" w:pos="1620"/>
        </w:tabs>
        <w:jc w:val="both"/>
      </w:pPr>
    </w:p>
    <w:tbl>
      <w:tblPr>
        <w:tblW w:w="10710" w:type="dxa"/>
        <w:tblInd w:w="-25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/>
      </w:tblPr>
      <w:tblGrid>
        <w:gridCol w:w="1890"/>
        <w:gridCol w:w="8820"/>
      </w:tblGrid>
      <w:tr w:rsidR="009F7039" w:rsidRPr="00E65E08" w:rsidTr="00051A21">
        <w:trPr>
          <w:cantSplit/>
          <w:trHeight w:hRule="exact" w:val="259"/>
        </w:trPr>
        <w:tc>
          <w:tcPr>
            <w:tcW w:w="10710" w:type="dxa"/>
            <w:gridSpan w:val="2"/>
            <w:shd w:val="clear" w:color="auto" w:fill="D9D9D9"/>
            <w:vAlign w:val="center"/>
          </w:tcPr>
          <w:p w:rsidR="009F7039" w:rsidRPr="00E65E08" w:rsidRDefault="00E65E08" w:rsidP="00051A21">
            <w:pPr>
              <w:pStyle w:val="Heading4"/>
              <w:tabs>
                <w:tab w:val="left" w:pos="1620"/>
              </w:tabs>
              <w:spacing w:after="10" w:line="240" w:lineRule="auto"/>
              <w:jc w:val="left"/>
              <w:rPr>
                <w:rFonts w:ascii="Times New Roman" w:eastAsia="Batang" w:hAnsi="Times New Roman"/>
                <w:sz w:val="24"/>
                <w:lang w:eastAsia="en-IN"/>
              </w:rPr>
            </w:pPr>
            <w:r w:rsidRPr="00E65E08">
              <w:rPr>
                <w:rFonts w:ascii="Times New Roman" w:eastAsia="Batang" w:hAnsi="Times New Roman"/>
                <w:sz w:val="24"/>
                <w:lang w:eastAsia="en-IN"/>
              </w:rPr>
              <w:t>PERSONAL PROFILE</w:t>
            </w: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E65E08" w:rsidP="00051A21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 w:rsidRPr="00E65E08">
              <w:rPr>
                <w:rFonts w:eastAsia="Batang"/>
                <w:lang w:val="en-GB"/>
              </w:rPr>
              <w:t>Interests and hobbies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Default="00E65E08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>
              <w:rPr>
                <w:lang w:val="en-IN" w:eastAsia="en-IN"/>
              </w:rPr>
              <w:t>Reading novels, mediation, swimming, singing.</w:t>
            </w:r>
          </w:p>
          <w:p w:rsidR="00E65E08" w:rsidRPr="00E65E08" w:rsidRDefault="00E65E08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</w:p>
        </w:tc>
      </w:tr>
      <w:tr w:rsidR="009F7039" w:rsidRPr="00E65E08" w:rsidTr="00051A21">
        <w:trPr>
          <w:cantSplit/>
          <w:trHeight w:val="161"/>
        </w:trPr>
        <w:tc>
          <w:tcPr>
            <w:tcW w:w="18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:rsidR="009F7039" w:rsidRPr="00E65E08" w:rsidRDefault="00CB740E" w:rsidP="00CB740E">
            <w:pPr>
              <w:tabs>
                <w:tab w:val="left" w:pos="1620"/>
              </w:tabs>
              <w:spacing w:line="220" w:lineRule="atLeast"/>
              <w:jc w:val="center"/>
              <w:rPr>
                <w:rFonts w:eastAsia="Batang"/>
                <w:lang w:val="en-GB"/>
              </w:rPr>
            </w:pPr>
            <w:r>
              <w:rPr>
                <w:rFonts w:eastAsia="Batang"/>
                <w:lang w:val="en-GB"/>
              </w:rPr>
              <w:t>Strengths</w:t>
            </w:r>
          </w:p>
        </w:tc>
        <w:tc>
          <w:tcPr>
            <w:tcW w:w="88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</w:tcPr>
          <w:p w:rsidR="009F7039" w:rsidRPr="00E65E08" w:rsidRDefault="00CB740E" w:rsidP="00051A21">
            <w:pPr>
              <w:tabs>
                <w:tab w:val="left" w:pos="1620"/>
              </w:tabs>
              <w:spacing w:after="10"/>
              <w:rPr>
                <w:lang w:val="en-IN" w:eastAsia="en-IN"/>
              </w:rPr>
            </w:pPr>
            <w:r>
              <w:rPr>
                <w:lang w:val="en-IN" w:eastAsia="en-IN"/>
              </w:rPr>
              <w:t>Team player, disciplined, ambitious, keen learner</w:t>
            </w:r>
            <w:r w:rsidR="00AE1F63">
              <w:rPr>
                <w:lang w:val="en-IN" w:eastAsia="en-IN"/>
              </w:rPr>
              <w:t>.</w:t>
            </w:r>
          </w:p>
        </w:tc>
      </w:tr>
    </w:tbl>
    <w:p w:rsidR="009F7039" w:rsidRPr="00E65E08" w:rsidRDefault="009F7039" w:rsidP="00436391">
      <w:pPr>
        <w:tabs>
          <w:tab w:val="left" w:pos="1620"/>
        </w:tabs>
        <w:jc w:val="both"/>
      </w:pPr>
    </w:p>
    <w:p w:rsidR="009F7039" w:rsidRPr="00E65E08" w:rsidRDefault="009F7039" w:rsidP="00436391">
      <w:pPr>
        <w:tabs>
          <w:tab w:val="left" w:pos="1620"/>
        </w:tabs>
        <w:jc w:val="both"/>
      </w:pPr>
    </w:p>
    <w:p w:rsidR="009F7039" w:rsidRPr="00CB740E" w:rsidRDefault="00CB740E" w:rsidP="00CB740E">
      <w:pPr>
        <w:tabs>
          <w:tab w:val="left" w:pos="8772"/>
        </w:tabs>
        <w:jc w:val="both"/>
      </w:pPr>
      <w:r w:rsidRPr="00CB740E">
        <w:tab/>
      </w:r>
    </w:p>
    <w:p w:rsidR="00CB740E" w:rsidRPr="00CB740E" w:rsidRDefault="00CB740E" w:rsidP="00CB740E">
      <w:pPr>
        <w:pStyle w:val="ListParagraph"/>
        <w:ind w:left="-273"/>
      </w:pPr>
      <w:r w:rsidRPr="00CB740E">
        <w:t>I hereby declare that the information given above is true to the best of my knowledge &amp; belief.</w:t>
      </w:r>
    </w:p>
    <w:p w:rsidR="009F7039" w:rsidRPr="00CB740E" w:rsidRDefault="009F7039" w:rsidP="00436391">
      <w:pPr>
        <w:tabs>
          <w:tab w:val="left" w:pos="1620"/>
        </w:tabs>
        <w:jc w:val="both"/>
      </w:pPr>
    </w:p>
    <w:sectPr w:rsidR="009F7039" w:rsidRPr="00CB740E" w:rsidSect="001E17F9">
      <w:headerReference w:type="default" r:id="rId8"/>
      <w:footerReference w:type="default" r:id="rId9"/>
      <w:pgSz w:w="11907" w:h="16839" w:code="9"/>
      <w:pgMar w:top="0" w:right="567" w:bottom="0" w:left="900" w:header="227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A6D7E" w:rsidRDefault="005A6D7E">
      <w:r>
        <w:separator/>
      </w:r>
    </w:p>
  </w:endnote>
  <w:endnote w:type="continuationSeparator" w:id="1">
    <w:p w:rsidR="005A6D7E" w:rsidRDefault="005A6D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6BA" w:rsidRPr="00DD1D15" w:rsidRDefault="00E256BA" w:rsidP="00DD1D15">
    <w:pPr>
      <w:pStyle w:val="Header"/>
      <w:tabs>
        <w:tab w:val="clear" w:pos="8640"/>
        <w:tab w:val="left" w:pos="9000"/>
      </w:tabs>
      <w:jc w:val="center"/>
      <w:rPr>
        <w:rFonts w:ascii="Calibri" w:hAnsi="Calibri"/>
        <w:b/>
        <w:sz w:val="20"/>
        <w:lang w:val="sv-SE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A6D7E" w:rsidRDefault="005A6D7E">
      <w:r>
        <w:separator/>
      </w:r>
    </w:p>
  </w:footnote>
  <w:footnote w:type="continuationSeparator" w:id="1">
    <w:p w:rsidR="005A6D7E" w:rsidRDefault="005A6D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2DE2" w:rsidRDefault="00F93C4A" w:rsidP="00076BC9">
    <w:pPr>
      <w:pStyle w:val="Header"/>
      <w:tabs>
        <w:tab w:val="clear" w:pos="4320"/>
        <w:tab w:val="clear" w:pos="8640"/>
        <w:tab w:val="left" w:pos="8244"/>
      </w:tabs>
      <w:rPr>
        <w:rFonts w:ascii="Garamond" w:hAnsi="Garamond"/>
        <w:b/>
        <w:sz w:val="20"/>
        <w:szCs w:val="22"/>
        <w:lang w:val="sv-SE"/>
      </w:rPr>
    </w:pPr>
    <w:r>
      <w:rPr>
        <w:rFonts w:ascii="Garamond" w:hAnsi="Garamond"/>
        <w:b/>
        <w:sz w:val="20"/>
        <w:szCs w:val="22"/>
        <w:lang w:val="sv-SE"/>
      </w:rPr>
      <w:t>KRUTTIKA THIPSAY</w:t>
    </w:r>
    <w:r w:rsidR="00076BC9">
      <w:rPr>
        <w:rFonts w:ascii="Garamond" w:hAnsi="Garamond"/>
        <w:b/>
        <w:sz w:val="20"/>
        <w:szCs w:val="22"/>
        <w:lang w:val="sv-SE"/>
      </w:rPr>
      <w:tab/>
    </w:r>
  </w:p>
  <w:p w:rsidR="00F93C4A" w:rsidRDefault="00BA1D64" w:rsidP="00F93C4A">
    <w:pPr>
      <w:pStyle w:val="Header"/>
      <w:tabs>
        <w:tab w:val="clear" w:pos="8640"/>
        <w:tab w:val="left" w:pos="9000"/>
      </w:tabs>
      <w:rPr>
        <w:rFonts w:ascii="Garamond" w:hAnsi="Garamond"/>
        <w:b/>
        <w:sz w:val="20"/>
        <w:szCs w:val="22"/>
        <w:lang w:val="sv-SE"/>
      </w:rPr>
    </w:pPr>
    <w:r>
      <w:rPr>
        <w:rFonts w:ascii="Garamond" w:hAnsi="Garamond"/>
        <w:b/>
        <w:sz w:val="20"/>
        <w:szCs w:val="22"/>
        <w:lang w:val="sv-SE"/>
      </w:rPr>
      <w:t>9131606139</w:t>
    </w:r>
  </w:p>
  <w:p w:rsidR="00F93C4A" w:rsidRPr="00332DE2" w:rsidRDefault="008C601C" w:rsidP="00076BC9">
    <w:pPr>
      <w:pStyle w:val="Header"/>
      <w:tabs>
        <w:tab w:val="clear" w:pos="4320"/>
        <w:tab w:val="clear" w:pos="8640"/>
        <w:tab w:val="left" w:pos="9000"/>
      </w:tabs>
      <w:rPr>
        <w:rFonts w:ascii="Garamond" w:hAnsi="Garamond"/>
        <w:b/>
        <w:sz w:val="20"/>
        <w:szCs w:val="22"/>
        <w:lang w:val="sv-SE"/>
      </w:rPr>
    </w:pPr>
    <w:hyperlink r:id="rId1" w:history="1">
      <w:r w:rsidR="00221B80" w:rsidRPr="004E3C62">
        <w:rPr>
          <w:rStyle w:val="Hyperlink"/>
          <w:rFonts w:ascii="Garamond" w:hAnsi="Garamond"/>
          <w:b/>
          <w:sz w:val="20"/>
          <w:szCs w:val="22"/>
          <w:lang w:val="sv-SE"/>
        </w:rPr>
        <w:t>kruttikathipsay@gmail.com</w:t>
      </w:r>
    </w:hyperlink>
    <w:r w:rsidR="00076BC9">
      <w:rPr>
        <w:rFonts w:ascii="Garamond" w:hAnsi="Garamond"/>
        <w:b/>
        <w:sz w:val="20"/>
        <w:szCs w:val="22"/>
        <w:lang w:val="sv-SE"/>
      </w:rPr>
      <w:tab/>
    </w:r>
  </w:p>
  <w:p w:rsidR="00E256BA" w:rsidRPr="009F6208" w:rsidRDefault="00E256BA" w:rsidP="00262E35">
    <w:pPr>
      <w:ind w:left="-360"/>
      <w:rPr>
        <w:rFonts w:ascii="Garamond" w:hAnsi="Garamond"/>
        <w:b/>
        <w:sz w:val="20"/>
        <w:szCs w:val="20"/>
        <w:lang w:val="sv-SE"/>
      </w:rPr>
    </w:pPr>
  </w:p>
  <w:p w:rsidR="00E256BA" w:rsidRPr="009F6208" w:rsidRDefault="00E256BA" w:rsidP="00262E35">
    <w:pPr>
      <w:ind w:left="-360"/>
      <w:rPr>
        <w:rFonts w:ascii="Garamond" w:hAnsi="Garamond"/>
        <w:b/>
        <w:sz w:val="4"/>
        <w:szCs w:val="20"/>
        <w:lang w:val="sv-SE"/>
      </w:rPr>
    </w:pPr>
  </w:p>
  <w:p w:rsidR="00E256BA" w:rsidRPr="009F6208" w:rsidRDefault="00E256BA" w:rsidP="00837AC6">
    <w:pPr>
      <w:ind w:left="-90"/>
      <w:rPr>
        <w:rFonts w:ascii="Garamond" w:hAnsi="Garamond"/>
        <w:b/>
        <w:sz w:val="2"/>
        <w:szCs w:val="22"/>
        <w:lang w:val="sv-SE"/>
      </w:rPr>
    </w:pPr>
  </w:p>
  <w:p w:rsidR="00E256BA" w:rsidRPr="009F6208" w:rsidRDefault="00E256BA" w:rsidP="00250F5B">
    <w:pPr>
      <w:rPr>
        <w:rFonts w:ascii="Garamond" w:hAnsi="Garamond"/>
        <w:b/>
        <w:sz w:val="2"/>
        <w:szCs w:val="12"/>
        <w:lang w:val="sv-S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>
    <w:nsid w:val="00000001"/>
    <w:multiLevelType w:val="singleLevel"/>
    <w:tmpl w:val="00000001"/>
    <w:name w:val="WW8Num1"/>
    <w:lvl w:ilvl="0">
      <w:start w:val="1"/>
      <w:numFmt w:val="bullet"/>
      <w:lvlText w:val="§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2">
    <w:nsid w:val="05165F6F"/>
    <w:multiLevelType w:val="hybridMultilevel"/>
    <w:tmpl w:val="093C97D4"/>
    <w:lvl w:ilvl="0" w:tplc="0196177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3">
    <w:nsid w:val="134A1F54"/>
    <w:multiLevelType w:val="hybridMultilevel"/>
    <w:tmpl w:val="BB566A6A"/>
    <w:lvl w:ilvl="0" w:tplc="1752E23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4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57B50DF"/>
    <w:multiLevelType w:val="hybridMultilevel"/>
    <w:tmpl w:val="750CC324"/>
    <w:lvl w:ilvl="0" w:tplc="1752E2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950F35"/>
    <w:multiLevelType w:val="hybridMultilevel"/>
    <w:tmpl w:val="D534A52A"/>
    <w:lvl w:ilvl="0" w:tplc="1752E234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>
    <w:nsid w:val="25027266"/>
    <w:multiLevelType w:val="hybridMultilevel"/>
    <w:tmpl w:val="0BE25060"/>
    <w:lvl w:ilvl="0" w:tplc="2F32D8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BB0125"/>
    <w:multiLevelType w:val="multilevel"/>
    <w:tmpl w:val="298C5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280054C"/>
    <w:multiLevelType w:val="hybridMultilevel"/>
    <w:tmpl w:val="B1DE1D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E95036"/>
    <w:multiLevelType w:val="hybridMultilevel"/>
    <w:tmpl w:val="C314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E82B72"/>
    <w:multiLevelType w:val="hybridMultilevel"/>
    <w:tmpl w:val="28DCFCA6"/>
    <w:lvl w:ilvl="0" w:tplc="A874EC36">
      <w:numFmt w:val="bullet"/>
      <w:lvlText w:val="-"/>
      <w:lvlJc w:val="left"/>
      <w:pPr>
        <w:ind w:left="1080" w:hanging="360"/>
      </w:pPr>
      <w:rPr>
        <w:rFonts w:ascii="Calibri" w:eastAsia="Times New Roman" w:hAnsi="Calibri" w:cs="Verdana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BE3061A"/>
    <w:multiLevelType w:val="hybridMultilevel"/>
    <w:tmpl w:val="73B455A6"/>
    <w:lvl w:ilvl="0" w:tplc="2F32D834">
      <w:start w:val="1"/>
      <w:numFmt w:val="bullet"/>
      <w:lvlText w:val="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2">
    <w:nsid w:val="5A472C65"/>
    <w:multiLevelType w:val="hybridMultilevel"/>
    <w:tmpl w:val="C254B336"/>
    <w:lvl w:ilvl="0" w:tplc="A874EC36">
      <w:numFmt w:val="bullet"/>
      <w:lvlText w:val="-"/>
      <w:lvlJc w:val="left"/>
      <w:pPr>
        <w:ind w:left="720" w:hanging="360"/>
      </w:pPr>
      <w:rPr>
        <w:rFonts w:ascii="Calibri" w:eastAsia="Times New Roman" w:hAnsi="Calibri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AA48E9"/>
    <w:multiLevelType w:val="hybridMultilevel"/>
    <w:tmpl w:val="48D2F6E2"/>
    <w:lvl w:ilvl="0" w:tplc="1752E2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4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DA0ECCE8">
      <w:start w:val="5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Garamond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Garamond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DF5F72"/>
    <w:multiLevelType w:val="hybridMultilevel"/>
    <w:tmpl w:val="5F7A404E"/>
    <w:lvl w:ilvl="0" w:tplc="2F32D83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A874EC3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7B5700C3"/>
    <w:multiLevelType w:val="hybridMultilevel"/>
    <w:tmpl w:val="ACE8AA8A"/>
    <w:lvl w:ilvl="0" w:tplc="A874EC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Verdana" w:hint="default"/>
        <w:sz w:val="20"/>
        <w:szCs w:val="20"/>
      </w:rPr>
    </w:lvl>
    <w:lvl w:ilvl="1" w:tplc="A874EC3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Verdana" w:hint="default"/>
      </w:rPr>
    </w:lvl>
    <w:lvl w:ilvl="2" w:tplc="06C63B80">
      <w:numFmt w:val="bullet"/>
      <w:lvlText w:val=""/>
      <w:lvlJc w:val="left"/>
      <w:pPr>
        <w:ind w:left="2160" w:hanging="360"/>
      </w:pPr>
      <w:rPr>
        <w:rFonts w:ascii="Symbol" w:eastAsia="Times New Roman" w:hAnsi="Symbol" w:cs="Verdana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E8338F4"/>
    <w:multiLevelType w:val="hybridMultilevel"/>
    <w:tmpl w:val="5242229E"/>
    <w:lvl w:ilvl="0" w:tplc="1752E2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>
    <w:abstractNumId w:val="14"/>
  </w:num>
  <w:num w:numId="3">
    <w:abstractNumId w:val="13"/>
  </w:num>
  <w:num w:numId="4">
    <w:abstractNumId w:val="10"/>
  </w:num>
  <w:num w:numId="5">
    <w:abstractNumId w:val="11"/>
  </w:num>
  <w:num w:numId="6">
    <w:abstractNumId w:val="15"/>
  </w:num>
  <w:num w:numId="7">
    <w:abstractNumId w:val="12"/>
  </w:num>
  <w:num w:numId="8">
    <w:abstractNumId w:val="3"/>
  </w:num>
  <w:num w:numId="9">
    <w:abstractNumId w:val="8"/>
  </w:num>
  <w:num w:numId="10">
    <w:abstractNumId w:val="6"/>
  </w:num>
  <w:num w:numId="11">
    <w:abstractNumId w:val="7"/>
  </w:num>
  <w:num w:numId="12">
    <w:abstractNumId w:val="9"/>
  </w:num>
  <w:num w:numId="13">
    <w:abstractNumId w:val="2"/>
  </w:num>
  <w:num w:numId="14">
    <w:abstractNumId w:val="3"/>
  </w:num>
  <w:num w:numId="15">
    <w:abstractNumId w:val="5"/>
  </w:num>
  <w:num w:numId="16">
    <w:abstractNumId w:val="16"/>
  </w:num>
  <w:num w:numId="17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noPunctuationKerning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GwtLA0tjSyNDcwtTBU0lEKTi0uzszPAymwqAUAwXMoHCwAAAA="/>
  </w:docVars>
  <w:rsids>
    <w:rsidRoot w:val="007963CA"/>
    <w:rsid w:val="000067B7"/>
    <w:rsid w:val="00007B60"/>
    <w:rsid w:val="000105B5"/>
    <w:rsid w:val="000117C3"/>
    <w:rsid w:val="00011EC9"/>
    <w:rsid w:val="00013102"/>
    <w:rsid w:val="00017015"/>
    <w:rsid w:val="00017342"/>
    <w:rsid w:val="0001777A"/>
    <w:rsid w:val="00020B6E"/>
    <w:rsid w:val="00023713"/>
    <w:rsid w:val="00024F0C"/>
    <w:rsid w:val="00024F22"/>
    <w:rsid w:val="000261F4"/>
    <w:rsid w:val="000274B6"/>
    <w:rsid w:val="00031F36"/>
    <w:rsid w:val="000320E6"/>
    <w:rsid w:val="00041D3D"/>
    <w:rsid w:val="00050FCB"/>
    <w:rsid w:val="0005263B"/>
    <w:rsid w:val="00054962"/>
    <w:rsid w:val="00055527"/>
    <w:rsid w:val="00056313"/>
    <w:rsid w:val="0006091A"/>
    <w:rsid w:val="000657B0"/>
    <w:rsid w:val="00065872"/>
    <w:rsid w:val="00066E5E"/>
    <w:rsid w:val="00070AC9"/>
    <w:rsid w:val="00071644"/>
    <w:rsid w:val="000736DE"/>
    <w:rsid w:val="00074CBB"/>
    <w:rsid w:val="00076BC9"/>
    <w:rsid w:val="00076F3E"/>
    <w:rsid w:val="00084AAA"/>
    <w:rsid w:val="00087D4B"/>
    <w:rsid w:val="0009043B"/>
    <w:rsid w:val="000904E1"/>
    <w:rsid w:val="0009237F"/>
    <w:rsid w:val="00092C66"/>
    <w:rsid w:val="00096352"/>
    <w:rsid w:val="000969AD"/>
    <w:rsid w:val="000A0534"/>
    <w:rsid w:val="000A150D"/>
    <w:rsid w:val="000A1BE6"/>
    <w:rsid w:val="000A3F51"/>
    <w:rsid w:val="000A67ED"/>
    <w:rsid w:val="000A7B6B"/>
    <w:rsid w:val="000B05E0"/>
    <w:rsid w:val="000B2A6A"/>
    <w:rsid w:val="000B2FD4"/>
    <w:rsid w:val="000B54F9"/>
    <w:rsid w:val="000B564A"/>
    <w:rsid w:val="000B5F0F"/>
    <w:rsid w:val="000B72C3"/>
    <w:rsid w:val="000C0CBC"/>
    <w:rsid w:val="000C31E2"/>
    <w:rsid w:val="000C734A"/>
    <w:rsid w:val="000C7B2E"/>
    <w:rsid w:val="000D066B"/>
    <w:rsid w:val="000D29DC"/>
    <w:rsid w:val="000D5C69"/>
    <w:rsid w:val="000D741F"/>
    <w:rsid w:val="000E0351"/>
    <w:rsid w:val="000E20A4"/>
    <w:rsid w:val="000E4E74"/>
    <w:rsid w:val="000E54FD"/>
    <w:rsid w:val="000E726C"/>
    <w:rsid w:val="000E77B4"/>
    <w:rsid w:val="000F1459"/>
    <w:rsid w:val="000F1DE5"/>
    <w:rsid w:val="000F3522"/>
    <w:rsid w:val="000F497E"/>
    <w:rsid w:val="000F4C0F"/>
    <w:rsid w:val="00101CC3"/>
    <w:rsid w:val="001043B8"/>
    <w:rsid w:val="00106D1E"/>
    <w:rsid w:val="0011148F"/>
    <w:rsid w:val="00114380"/>
    <w:rsid w:val="00117BE7"/>
    <w:rsid w:val="00120842"/>
    <w:rsid w:val="00130057"/>
    <w:rsid w:val="001302A6"/>
    <w:rsid w:val="0013110C"/>
    <w:rsid w:val="001312B0"/>
    <w:rsid w:val="001325D2"/>
    <w:rsid w:val="00132D01"/>
    <w:rsid w:val="0013357F"/>
    <w:rsid w:val="00133774"/>
    <w:rsid w:val="0013422E"/>
    <w:rsid w:val="0013687A"/>
    <w:rsid w:val="00136DDF"/>
    <w:rsid w:val="00136ED8"/>
    <w:rsid w:val="00137EEA"/>
    <w:rsid w:val="00141C5B"/>
    <w:rsid w:val="001465DB"/>
    <w:rsid w:val="00146DBE"/>
    <w:rsid w:val="001476AA"/>
    <w:rsid w:val="00152224"/>
    <w:rsid w:val="0015232F"/>
    <w:rsid w:val="001538AD"/>
    <w:rsid w:val="001540B1"/>
    <w:rsid w:val="00154360"/>
    <w:rsid w:val="00155081"/>
    <w:rsid w:val="001570A5"/>
    <w:rsid w:val="0015713F"/>
    <w:rsid w:val="001602A5"/>
    <w:rsid w:val="00162E92"/>
    <w:rsid w:val="00173597"/>
    <w:rsid w:val="00174FB7"/>
    <w:rsid w:val="001758B8"/>
    <w:rsid w:val="00175E8C"/>
    <w:rsid w:val="001806BE"/>
    <w:rsid w:val="0018215F"/>
    <w:rsid w:val="0019020F"/>
    <w:rsid w:val="00191235"/>
    <w:rsid w:val="00191DF9"/>
    <w:rsid w:val="0019384B"/>
    <w:rsid w:val="0019456E"/>
    <w:rsid w:val="00196C20"/>
    <w:rsid w:val="001A5371"/>
    <w:rsid w:val="001A7230"/>
    <w:rsid w:val="001A7368"/>
    <w:rsid w:val="001A76B0"/>
    <w:rsid w:val="001B0AEB"/>
    <w:rsid w:val="001B2EAD"/>
    <w:rsid w:val="001B35E4"/>
    <w:rsid w:val="001B43FE"/>
    <w:rsid w:val="001B49CB"/>
    <w:rsid w:val="001B5946"/>
    <w:rsid w:val="001B5E2C"/>
    <w:rsid w:val="001C56C6"/>
    <w:rsid w:val="001D1FA6"/>
    <w:rsid w:val="001D2DB9"/>
    <w:rsid w:val="001D68DE"/>
    <w:rsid w:val="001E157D"/>
    <w:rsid w:val="001E17F9"/>
    <w:rsid w:val="001E1AEB"/>
    <w:rsid w:val="001E298B"/>
    <w:rsid w:val="001E61DC"/>
    <w:rsid w:val="001E72C1"/>
    <w:rsid w:val="001F3939"/>
    <w:rsid w:val="001F5224"/>
    <w:rsid w:val="00200706"/>
    <w:rsid w:val="00200ED9"/>
    <w:rsid w:val="002042AE"/>
    <w:rsid w:val="00205853"/>
    <w:rsid w:val="00206B16"/>
    <w:rsid w:val="002101BE"/>
    <w:rsid w:val="00210244"/>
    <w:rsid w:val="00214DD0"/>
    <w:rsid w:val="00221B80"/>
    <w:rsid w:val="00222101"/>
    <w:rsid w:val="00227B1B"/>
    <w:rsid w:val="002323BB"/>
    <w:rsid w:val="00237B83"/>
    <w:rsid w:val="00240128"/>
    <w:rsid w:val="0024175E"/>
    <w:rsid w:val="002418AA"/>
    <w:rsid w:val="002419BF"/>
    <w:rsid w:val="0024792F"/>
    <w:rsid w:val="002501D1"/>
    <w:rsid w:val="00250A28"/>
    <w:rsid w:val="00250F5B"/>
    <w:rsid w:val="00252503"/>
    <w:rsid w:val="00254C3B"/>
    <w:rsid w:val="00257875"/>
    <w:rsid w:val="0026255F"/>
    <w:rsid w:val="00262E35"/>
    <w:rsid w:val="002633D3"/>
    <w:rsid w:val="00270240"/>
    <w:rsid w:val="0027341F"/>
    <w:rsid w:val="002801DD"/>
    <w:rsid w:val="002804A3"/>
    <w:rsid w:val="002826C8"/>
    <w:rsid w:val="00283CFC"/>
    <w:rsid w:val="00290FD0"/>
    <w:rsid w:val="00292727"/>
    <w:rsid w:val="002929CD"/>
    <w:rsid w:val="002A20C1"/>
    <w:rsid w:val="002A21B9"/>
    <w:rsid w:val="002A263D"/>
    <w:rsid w:val="002A316D"/>
    <w:rsid w:val="002A4032"/>
    <w:rsid w:val="002A40CC"/>
    <w:rsid w:val="002A52F1"/>
    <w:rsid w:val="002B0A3E"/>
    <w:rsid w:val="002B4F6A"/>
    <w:rsid w:val="002C0F4D"/>
    <w:rsid w:val="002C1371"/>
    <w:rsid w:val="002C25DA"/>
    <w:rsid w:val="002C2FBC"/>
    <w:rsid w:val="002C33AA"/>
    <w:rsid w:val="002C3C60"/>
    <w:rsid w:val="002C793D"/>
    <w:rsid w:val="002C7CEA"/>
    <w:rsid w:val="002D0176"/>
    <w:rsid w:val="002D1AEA"/>
    <w:rsid w:val="002D3577"/>
    <w:rsid w:val="002D3EC1"/>
    <w:rsid w:val="002E01CC"/>
    <w:rsid w:val="002E097D"/>
    <w:rsid w:val="002E0A2B"/>
    <w:rsid w:val="002E0AED"/>
    <w:rsid w:val="002E10F8"/>
    <w:rsid w:val="002E2B12"/>
    <w:rsid w:val="002E3D06"/>
    <w:rsid w:val="002E48C5"/>
    <w:rsid w:val="002E602B"/>
    <w:rsid w:val="002F2814"/>
    <w:rsid w:val="002F546D"/>
    <w:rsid w:val="002F5A58"/>
    <w:rsid w:val="002F5A76"/>
    <w:rsid w:val="002F6965"/>
    <w:rsid w:val="002F6BC9"/>
    <w:rsid w:val="002F741B"/>
    <w:rsid w:val="00302C8D"/>
    <w:rsid w:val="003051FE"/>
    <w:rsid w:val="00305384"/>
    <w:rsid w:val="00306E50"/>
    <w:rsid w:val="003111C9"/>
    <w:rsid w:val="00312665"/>
    <w:rsid w:val="00312914"/>
    <w:rsid w:val="003204E3"/>
    <w:rsid w:val="00320FC6"/>
    <w:rsid w:val="00332DE2"/>
    <w:rsid w:val="00334912"/>
    <w:rsid w:val="003350AE"/>
    <w:rsid w:val="00337B82"/>
    <w:rsid w:val="003432E2"/>
    <w:rsid w:val="003477D8"/>
    <w:rsid w:val="0035073C"/>
    <w:rsid w:val="00351AB2"/>
    <w:rsid w:val="003576CD"/>
    <w:rsid w:val="00360B39"/>
    <w:rsid w:val="003626B9"/>
    <w:rsid w:val="00362E2B"/>
    <w:rsid w:val="0036367F"/>
    <w:rsid w:val="00364B53"/>
    <w:rsid w:val="00366D12"/>
    <w:rsid w:val="00371004"/>
    <w:rsid w:val="00371DD5"/>
    <w:rsid w:val="00372A3B"/>
    <w:rsid w:val="00372B19"/>
    <w:rsid w:val="00377675"/>
    <w:rsid w:val="00383DF5"/>
    <w:rsid w:val="003867E0"/>
    <w:rsid w:val="00387EE7"/>
    <w:rsid w:val="00390971"/>
    <w:rsid w:val="00392A0B"/>
    <w:rsid w:val="00394BCF"/>
    <w:rsid w:val="003A346A"/>
    <w:rsid w:val="003A7A86"/>
    <w:rsid w:val="003B0F97"/>
    <w:rsid w:val="003B1996"/>
    <w:rsid w:val="003B691F"/>
    <w:rsid w:val="003C4E83"/>
    <w:rsid w:val="003C57D4"/>
    <w:rsid w:val="003C580B"/>
    <w:rsid w:val="003D1ADA"/>
    <w:rsid w:val="003D5FB8"/>
    <w:rsid w:val="003E09C5"/>
    <w:rsid w:val="003E230C"/>
    <w:rsid w:val="003E2C73"/>
    <w:rsid w:val="003E2D81"/>
    <w:rsid w:val="003E4094"/>
    <w:rsid w:val="003E41E7"/>
    <w:rsid w:val="003E6BDA"/>
    <w:rsid w:val="003E7532"/>
    <w:rsid w:val="003E797E"/>
    <w:rsid w:val="003F191F"/>
    <w:rsid w:val="003F2007"/>
    <w:rsid w:val="003F2419"/>
    <w:rsid w:val="003F29F3"/>
    <w:rsid w:val="00403C20"/>
    <w:rsid w:val="004041A4"/>
    <w:rsid w:val="0040539D"/>
    <w:rsid w:val="00406572"/>
    <w:rsid w:val="00407392"/>
    <w:rsid w:val="00410D53"/>
    <w:rsid w:val="004129B4"/>
    <w:rsid w:val="0041585F"/>
    <w:rsid w:val="00421636"/>
    <w:rsid w:val="00421B17"/>
    <w:rsid w:val="004258C2"/>
    <w:rsid w:val="00430504"/>
    <w:rsid w:val="004307E0"/>
    <w:rsid w:val="00431CBA"/>
    <w:rsid w:val="00432850"/>
    <w:rsid w:val="00433112"/>
    <w:rsid w:val="00436391"/>
    <w:rsid w:val="0044035F"/>
    <w:rsid w:val="00444384"/>
    <w:rsid w:val="00450E7F"/>
    <w:rsid w:val="00451A41"/>
    <w:rsid w:val="0045307F"/>
    <w:rsid w:val="004539C4"/>
    <w:rsid w:val="0045701F"/>
    <w:rsid w:val="0045765B"/>
    <w:rsid w:val="0045776F"/>
    <w:rsid w:val="00460FBC"/>
    <w:rsid w:val="004610D3"/>
    <w:rsid w:val="00464C13"/>
    <w:rsid w:val="00465B17"/>
    <w:rsid w:val="004761C1"/>
    <w:rsid w:val="004768DD"/>
    <w:rsid w:val="0047785C"/>
    <w:rsid w:val="00480518"/>
    <w:rsid w:val="004836AD"/>
    <w:rsid w:val="00486BA2"/>
    <w:rsid w:val="004874EC"/>
    <w:rsid w:val="00490F31"/>
    <w:rsid w:val="00491CD1"/>
    <w:rsid w:val="00493032"/>
    <w:rsid w:val="00494A37"/>
    <w:rsid w:val="004958CC"/>
    <w:rsid w:val="004A0451"/>
    <w:rsid w:val="004A0828"/>
    <w:rsid w:val="004A1CC6"/>
    <w:rsid w:val="004B0BC3"/>
    <w:rsid w:val="004B19FD"/>
    <w:rsid w:val="004B5F4E"/>
    <w:rsid w:val="004B7F8A"/>
    <w:rsid w:val="004C0F09"/>
    <w:rsid w:val="004C1055"/>
    <w:rsid w:val="004C37C2"/>
    <w:rsid w:val="004C4B6B"/>
    <w:rsid w:val="004C68D8"/>
    <w:rsid w:val="004C6A84"/>
    <w:rsid w:val="004D0233"/>
    <w:rsid w:val="004D04D1"/>
    <w:rsid w:val="004D24AC"/>
    <w:rsid w:val="004D313D"/>
    <w:rsid w:val="004D4B2A"/>
    <w:rsid w:val="004D4D9D"/>
    <w:rsid w:val="004D5C4E"/>
    <w:rsid w:val="004D75F0"/>
    <w:rsid w:val="004E1F8B"/>
    <w:rsid w:val="004E5D0A"/>
    <w:rsid w:val="004E75D1"/>
    <w:rsid w:val="004F07D6"/>
    <w:rsid w:val="004F0DE7"/>
    <w:rsid w:val="00501AA5"/>
    <w:rsid w:val="005025E4"/>
    <w:rsid w:val="005053A6"/>
    <w:rsid w:val="00507B58"/>
    <w:rsid w:val="00507F06"/>
    <w:rsid w:val="005124B0"/>
    <w:rsid w:val="00513033"/>
    <w:rsid w:val="00513724"/>
    <w:rsid w:val="005158B1"/>
    <w:rsid w:val="00515AA8"/>
    <w:rsid w:val="00516393"/>
    <w:rsid w:val="005201D1"/>
    <w:rsid w:val="005202C1"/>
    <w:rsid w:val="00520A17"/>
    <w:rsid w:val="005233FE"/>
    <w:rsid w:val="00531BF5"/>
    <w:rsid w:val="00532489"/>
    <w:rsid w:val="00532691"/>
    <w:rsid w:val="005327B6"/>
    <w:rsid w:val="005344F2"/>
    <w:rsid w:val="00535670"/>
    <w:rsid w:val="00536167"/>
    <w:rsid w:val="0053772E"/>
    <w:rsid w:val="00537C3C"/>
    <w:rsid w:val="00540B33"/>
    <w:rsid w:val="0054282F"/>
    <w:rsid w:val="00542E5C"/>
    <w:rsid w:val="00546000"/>
    <w:rsid w:val="00546A73"/>
    <w:rsid w:val="00550389"/>
    <w:rsid w:val="005503DC"/>
    <w:rsid w:val="005555FF"/>
    <w:rsid w:val="00561149"/>
    <w:rsid w:val="005622F1"/>
    <w:rsid w:val="005644E4"/>
    <w:rsid w:val="00566AC5"/>
    <w:rsid w:val="00570AD6"/>
    <w:rsid w:val="005729A1"/>
    <w:rsid w:val="00572E01"/>
    <w:rsid w:val="00575B9D"/>
    <w:rsid w:val="005769B9"/>
    <w:rsid w:val="00577F57"/>
    <w:rsid w:val="00580D51"/>
    <w:rsid w:val="00582FF9"/>
    <w:rsid w:val="005854F9"/>
    <w:rsid w:val="00592EF0"/>
    <w:rsid w:val="00593F24"/>
    <w:rsid w:val="0059766D"/>
    <w:rsid w:val="00597955"/>
    <w:rsid w:val="005A0139"/>
    <w:rsid w:val="005A038A"/>
    <w:rsid w:val="005A1197"/>
    <w:rsid w:val="005A1F7C"/>
    <w:rsid w:val="005A3A4B"/>
    <w:rsid w:val="005A3CDF"/>
    <w:rsid w:val="005A6D7E"/>
    <w:rsid w:val="005A791B"/>
    <w:rsid w:val="005B13B6"/>
    <w:rsid w:val="005B1D60"/>
    <w:rsid w:val="005B31C2"/>
    <w:rsid w:val="005B3468"/>
    <w:rsid w:val="005B6EE7"/>
    <w:rsid w:val="005B7FD7"/>
    <w:rsid w:val="005C2EB0"/>
    <w:rsid w:val="005C2EC4"/>
    <w:rsid w:val="005C3824"/>
    <w:rsid w:val="005C5041"/>
    <w:rsid w:val="005C5815"/>
    <w:rsid w:val="005C5BC2"/>
    <w:rsid w:val="005C7084"/>
    <w:rsid w:val="005D5470"/>
    <w:rsid w:val="005E1E61"/>
    <w:rsid w:val="005E2E5D"/>
    <w:rsid w:val="005E614A"/>
    <w:rsid w:val="005F130F"/>
    <w:rsid w:val="005F3C10"/>
    <w:rsid w:val="005F4A83"/>
    <w:rsid w:val="005F55C4"/>
    <w:rsid w:val="0060062A"/>
    <w:rsid w:val="00600815"/>
    <w:rsid w:val="00600B46"/>
    <w:rsid w:val="006037D3"/>
    <w:rsid w:val="00604EE0"/>
    <w:rsid w:val="006063FB"/>
    <w:rsid w:val="0060688D"/>
    <w:rsid w:val="00612BC1"/>
    <w:rsid w:val="00614CB1"/>
    <w:rsid w:val="00620743"/>
    <w:rsid w:val="0062160E"/>
    <w:rsid w:val="00621639"/>
    <w:rsid w:val="006251B1"/>
    <w:rsid w:val="006255A3"/>
    <w:rsid w:val="00625F67"/>
    <w:rsid w:val="00627BD7"/>
    <w:rsid w:val="00627BF0"/>
    <w:rsid w:val="00630938"/>
    <w:rsid w:val="00630E7A"/>
    <w:rsid w:val="006328A8"/>
    <w:rsid w:val="0063331E"/>
    <w:rsid w:val="006340FF"/>
    <w:rsid w:val="0063469E"/>
    <w:rsid w:val="00636CE8"/>
    <w:rsid w:val="00637CFD"/>
    <w:rsid w:val="0064172D"/>
    <w:rsid w:val="006436C6"/>
    <w:rsid w:val="0065032A"/>
    <w:rsid w:val="00651047"/>
    <w:rsid w:val="00651421"/>
    <w:rsid w:val="00651C52"/>
    <w:rsid w:val="0065279E"/>
    <w:rsid w:val="00653E40"/>
    <w:rsid w:val="00655478"/>
    <w:rsid w:val="00655678"/>
    <w:rsid w:val="00655995"/>
    <w:rsid w:val="00661239"/>
    <w:rsid w:val="00662F5A"/>
    <w:rsid w:val="006641CD"/>
    <w:rsid w:val="00664CC3"/>
    <w:rsid w:val="00675082"/>
    <w:rsid w:val="006765BF"/>
    <w:rsid w:val="00676A21"/>
    <w:rsid w:val="00681E5F"/>
    <w:rsid w:val="0068508F"/>
    <w:rsid w:val="00686F6E"/>
    <w:rsid w:val="00687DBA"/>
    <w:rsid w:val="00691DEB"/>
    <w:rsid w:val="006A084D"/>
    <w:rsid w:val="006A1446"/>
    <w:rsid w:val="006A2552"/>
    <w:rsid w:val="006A3F75"/>
    <w:rsid w:val="006A44C4"/>
    <w:rsid w:val="006A4A05"/>
    <w:rsid w:val="006A7853"/>
    <w:rsid w:val="006A7ECE"/>
    <w:rsid w:val="006B3377"/>
    <w:rsid w:val="006B5295"/>
    <w:rsid w:val="006B6D41"/>
    <w:rsid w:val="006C4F4C"/>
    <w:rsid w:val="006D0284"/>
    <w:rsid w:val="006D2C7D"/>
    <w:rsid w:val="006D58E3"/>
    <w:rsid w:val="006D683E"/>
    <w:rsid w:val="006D7023"/>
    <w:rsid w:val="006E04AE"/>
    <w:rsid w:val="006E1F9B"/>
    <w:rsid w:val="006E48F0"/>
    <w:rsid w:val="006E66BE"/>
    <w:rsid w:val="006F312D"/>
    <w:rsid w:val="006F4984"/>
    <w:rsid w:val="006F5757"/>
    <w:rsid w:val="006F72D9"/>
    <w:rsid w:val="007006AD"/>
    <w:rsid w:val="00700933"/>
    <w:rsid w:val="00706E1A"/>
    <w:rsid w:val="00706E1D"/>
    <w:rsid w:val="00710E9A"/>
    <w:rsid w:val="007175BF"/>
    <w:rsid w:val="00720516"/>
    <w:rsid w:val="00721250"/>
    <w:rsid w:val="0072257B"/>
    <w:rsid w:val="00723467"/>
    <w:rsid w:val="00724773"/>
    <w:rsid w:val="00732323"/>
    <w:rsid w:val="0073263B"/>
    <w:rsid w:val="00733761"/>
    <w:rsid w:val="0074148E"/>
    <w:rsid w:val="00741602"/>
    <w:rsid w:val="0074284D"/>
    <w:rsid w:val="0074308C"/>
    <w:rsid w:val="00743988"/>
    <w:rsid w:val="00744F1B"/>
    <w:rsid w:val="00745ADA"/>
    <w:rsid w:val="007461A6"/>
    <w:rsid w:val="007500AA"/>
    <w:rsid w:val="00757350"/>
    <w:rsid w:val="007602A5"/>
    <w:rsid w:val="00763004"/>
    <w:rsid w:val="007634DE"/>
    <w:rsid w:val="00771889"/>
    <w:rsid w:val="007718CF"/>
    <w:rsid w:val="00771DEB"/>
    <w:rsid w:val="007777B1"/>
    <w:rsid w:val="0078042E"/>
    <w:rsid w:val="00780ECC"/>
    <w:rsid w:val="00785C23"/>
    <w:rsid w:val="007864B8"/>
    <w:rsid w:val="00786689"/>
    <w:rsid w:val="00791C23"/>
    <w:rsid w:val="0079344B"/>
    <w:rsid w:val="00793779"/>
    <w:rsid w:val="0079379B"/>
    <w:rsid w:val="007963CA"/>
    <w:rsid w:val="007A0241"/>
    <w:rsid w:val="007A2848"/>
    <w:rsid w:val="007A3FA4"/>
    <w:rsid w:val="007A7927"/>
    <w:rsid w:val="007B1CFB"/>
    <w:rsid w:val="007B2545"/>
    <w:rsid w:val="007B33C7"/>
    <w:rsid w:val="007B4421"/>
    <w:rsid w:val="007B54B8"/>
    <w:rsid w:val="007B662D"/>
    <w:rsid w:val="007B6D1C"/>
    <w:rsid w:val="007C1DE3"/>
    <w:rsid w:val="007C43FD"/>
    <w:rsid w:val="007C51F0"/>
    <w:rsid w:val="007C7C84"/>
    <w:rsid w:val="007D1FEA"/>
    <w:rsid w:val="007D23F6"/>
    <w:rsid w:val="007D3B55"/>
    <w:rsid w:val="007D3F63"/>
    <w:rsid w:val="007E0F9C"/>
    <w:rsid w:val="007E27DD"/>
    <w:rsid w:val="007E467C"/>
    <w:rsid w:val="007E4FAF"/>
    <w:rsid w:val="007E5852"/>
    <w:rsid w:val="007F3EFF"/>
    <w:rsid w:val="007F4123"/>
    <w:rsid w:val="00804E96"/>
    <w:rsid w:val="00805182"/>
    <w:rsid w:val="00805BA2"/>
    <w:rsid w:val="00807076"/>
    <w:rsid w:val="00807DBF"/>
    <w:rsid w:val="008139DD"/>
    <w:rsid w:val="00814B20"/>
    <w:rsid w:val="00816265"/>
    <w:rsid w:val="008214F1"/>
    <w:rsid w:val="00822333"/>
    <w:rsid w:val="00822954"/>
    <w:rsid w:val="00823B2C"/>
    <w:rsid w:val="0082546E"/>
    <w:rsid w:val="00830994"/>
    <w:rsid w:val="00832333"/>
    <w:rsid w:val="008369CF"/>
    <w:rsid w:val="00837AC6"/>
    <w:rsid w:val="008420B5"/>
    <w:rsid w:val="00844A73"/>
    <w:rsid w:val="00844C47"/>
    <w:rsid w:val="008459C2"/>
    <w:rsid w:val="0084702F"/>
    <w:rsid w:val="008501CD"/>
    <w:rsid w:val="00850461"/>
    <w:rsid w:val="00854FFF"/>
    <w:rsid w:val="008571C7"/>
    <w:rsid w:val="008577E8"/>
    <w:rsid w:val="008609CF"/>
    <w:rsid w:val="008617D8"/>
    <w:rsid w:val="00863E82"/>
    <w:rsid w:val="00866BB4"/>
    <w:rsid w:val="008708B1"/>
    <w:rsid w:val="008748AB"/>
    <w:rsid w:val="00877299"/>
    <w:rsid w:val="0088049A"/>
    <w:rsid w:val="008818DD"/>
    <w:rsid w:val="008824B3"/>
    <w:rsid w:val="008854A1"/>
    <w:rsid w:val="0088684B"/>
    <w:rsid w:val="00886BB6"/>
    <w:rsid w:val="0089398B"/>
    <w:rsid w:val="00894D6E"/>
    <w:rsid w:val="008A172D"/>
    <w:rsid w:val="008A2CF2"/>
    <w:rsid w:val="008A5606"/>
    <w:rsid w:val="008A5B94"/>
    <w:rsid w:val="008A5DAD"/>
    <w:rsid w:val="008A60B7"/>
    <w:rsid w:val="008A769E"/>
    <w:rsid w:val="008B2282"/>
    <w:rsid w:val="008B26DD"/>
    <w:rsid w:val="008B2EA5"/>
    <w:rsid w:val="008B300D"/>
    <w:rsid w:val="008B6AF4"/>
    <w:rsid w:val="008B75E3"/>
    <w:rsid w:val="008C25A8"/>
    <w:rsid w:val="008C483D"/>
    <w:rsid w:val="008C601C"/>
    <w:rsid w:val="008C732D"/>
    <w:rsid w:val="008D1DC1"/>
    <w:rsid w:val="008D4994"/>
    <w:rsid w:val="008D5DAE"/>
    <w:rsid w:val="008D64BE"/>
    <w:rsid w:val="008D66F4"/>
    <w:rsid w:val="008D6D8A"/>
    <w:rsid w:val="008E0EB8"/>
    <w:rsid w:val="008E2121"/>
    <w:rsid w:val="008F1B8F"/>
    <w:rsid w:val="008F4736"/>
    <w:rsid w:val="008F4D28"/>
    <w:rsid w:val="008F668D"/>
    <w:rsid w:val="00900B31"/>
    <w:rsid w:val="0090777F"/>
    <w:rsid w:val="00920BBC"/>
    <w:rsid w:val="00920C80"/>
    <w:rsid w:val="009244BA"/>
    <w:rsid w:val="0092510D"/>
    <w:rsid w:val="00926329"/>
    <w:rsid w:val="00926F85"/>
    <w:rsid w:val="00930B7C"/>
    <w:rsid w:val="00930D7D"/>
    <w:rsid w:val="00931490"/>
    <w:rsid w:val="00931E58"/>
    <w:rsid w:val="00934559"/>
    <w:rsid w:val="00934C31"/>
    <w:rsid w:val="009351AB"/>
    <w:rsid w:val="009355AC"/>
    <w:rsid w:val="00936484"/>
    <w:rsid w:val="00937449"/>
    <w:rsid w:val="009378B3"/>
    <w:rsid w:val="00943570"/>
    <w:rsid w:val="00944BD6"/>
    <w:rsid w:val="00946846"/>
    <w:rsid w:val="00951E79"/>
    <w:rsid w:val="0095299C"/>
    <w:rsid w:val="0095492B"/>
    <w:rsid w:val="00956C15"/>
    <w:rsid w:val="00960324"/>
    <w:rsid w:val="009646FE"/>
    <w:rsid w:val="0096663D"/>
    <w:rsid w:val="00967315"/>
    <w:rsid w:val="00970741"/>
    <w:rsid w:val="009731CB"/>
    <w:rsid w:val="009736BE"/>
    <w:rsid w:val="00974410"/>
    <w:rsid w:val="009777BA"/>
    <w:rsid w:val="0098015B"/>
    <w:rsid w:val="00982282"/>
    <w:rsid w:val="009835F5"/>
    <w:rsid w:val="009841DD"/>
    <w:rsid w:val="00987158"/>
    <w:rsid w:val="009871B1"/>
    <w:rsid w:val="0098730F"/>
    <w:rsid w:val="009918DE"/>
    <w:rsid w:val="0099577A"/>
    <w:rsid w:val="009A03D7"/>
    <w:rsid w:val="009A08AB"/>
    <w:rsid w:val="009A4851"/>
    <w:rsid w:val="009A4A5C"/>
    <w:rsid w:val="009A683A"/>
    <w:rsid w:val="009A7BFA"/>
    <w:rsid w:val="009B0786"/>
    <w:rsid w:val="009B6D88"/>
    <w:rsid w:val="009B72E5"/>
    <w:rsid w:val="009C1AB0"/>
    <w:rsid w:val="009C658B"/>
    <w:rsid w:val="009C6DA0"/>
    <w:rsid w:val="009C7693"/>
    <w:rsid w:val="009D0BDB"/>
    <w:rsid w:val="009D1564"/>
    <w:rsid w:val="009D2194"/>
    <w:rsid w:val="009D36B8"/>
    <w:rsid w:val="009D41E3"/>
    <w:rsid w:val="009D59A9"/>
    <w:rsid w:val="009E30E3"/>
    <w:rsid w:val="009E4A44"/>
    <w:rsid w:val="009E52A0"/>
    <w:rsid w:val="009F030F"/>
    <w:rsid w:val="009F1935"/>
    <w:rsid w:val="009F36B9"/>
    <w:rsid w:val="009F6208"/>
    <w:rsid w:val="009F7039"/>
    <w:rsid w:val="00A02448"/>
    <w:rsid w:val="00A039F7"/>
    <w:rsid w:val="00A05C13"/>
    <w:rsid w:val="00A1231E"/>
    <w:rsid w:val="00A12FF3"/>
    <w:rsid w:val="00A15579"/>
    <w:rsid w:val="00A15B5F"/>
    <w:rsid w:val="00A16A0E"/>
    <w:rsid w:val="00A17F0A"/>
    <w:rsid w:val="00A24A02"/>
    <w:rsid w:val="00A269A8"/>
    <w:rsid w:val="00A310F0"/>
    <w:rsid w:val="00A31AD1"/>
    <w:rsid w:val="00A32B1A"/>
    <w:rsid w:val="00A33451"/>
    <w:rsid w:val="00A400EF"/>
    <w:rsid w:val="00A4098A"/>
    <w:rsid w:val="00A40C9C"/>
    <w:rsid w:val="00A443D3"/>
    <w:rsid w:val="00A44CAF"/>
    <w:rsid w:val="00A4687C"/>
    <w:rsid w:val="00A505C7"/>
    <w:rsid w:val="00A52B7B"/>
    <w:rsid w:val="00A54C5B"/>
    <w:rsid w:val="00A60337"/>
    <w:rsid w:val="00A61597"/>
    <w:rsid w:val="00A64024"/>
    <w:rsid w:val="00A661EA"/>
    <w:rsid w:val="00A67304"/>
    <w:rsid w:val="00A71DBF"/>
    <w:rsid w:val="00A735C7"/>
    <w:rsid w:val="00A737EB"/>
    <w:rsid w:val="00A73961"/>
    <w:rsid w:val="00A73D59"/>
    <w:rsid w:val="00A74E8A"/>
    <w:rsid w:val="00A74F9A"/>
    <w:rsid w:val="00A7640A"/>
    <w:rsid w:val="00A770DC"/>
    <w:rsid w:val="00A80BB9"/>
    <w:rsid w:val="00A81405"/>
    <w:rsid w:val="00A8316B"/>
    <w:rsid w:val="00A843FD"/>
    <w:rsid w:val="00A84B06"/>
    <w:rsid w:val="00A84F71"/>
    <w:rsid w:val="00A86D12"/>
    <w:rsid w:val="00A8719D"/>
    <w:rsid w:val="00A906A5"/>
    <w:rsid w:val="00A90C16"/>
    <w:rsid w:val="00A939AC"/>
    <w:rsid w:val="00A9732B"/>
    <w:rsid w:val="00A97AE1"/>
    <w:rsid w:val="00AA259D"/>
    <w:rsid w:val="00AA46DE"/>
    <w:rsid w:val="00AA5FE0"/>
    <w:rsid w:val="00AB3B54"/>
    <w:rsid w:val="00AB56F8"/>
    <w:rsid w:val="00AB58DB"/>
    <w:rsid w:val="00AB67F7"/>
    <w:rsid w:val="00AB6BCC"/>
    <w:rsid w:val="00AB702F"/>
    <w:rsid w:val="00AC024A"/>
    <w:rsid w:val="00AC29D7"/>
    <w:rsid w:val="00AC6CEC"/>
    <w:rsid w:val="00AC7841"/>
    <w:rsid w:val="00AC7972"/>
    <w:rsid w:val="00AD2505"/>
    <w:rsid w:val="00AD5370"/>
    <w:rsid w:val="00AD5BFA"/>
    <w:rsid w:val="00AD68E7"/>
    <w:rsid w:val="00AD716F"/>
    <w:rsid w:val="00AD7DB4"/>
    <w:rsid w:val="00AE1F63"/>
    <w:rsid w:val="00AE4099"/>
    <w:rsid w:val="00AE4AD4"/>
    <w:rsid w:val="00AE754F"/>
    <w:rsid w:val="00AF0328"/>
    <w:rsid w:val="00AF353B"/>
    <w:rsid w:val="00AF5025"/>
    <w:rsid w:val="00AF57A9"/>
    <w:rsid w:val="00AF68FF"/>
    <w:rsid w:val="00B02089"/>
    <w:rsid w:val="00B031EE"/>
    <w:rsid w:val="00B03E81"/>
    <w:rsid w:val="00B11611"/>
    <w:rsid w:val="00B13171"/>
    <w:rsid w:val="00B14E19"/>
    <w:rsid w:val="00B23E08"/>
    <w:rsid w:val="00B249BA"/>
    <w:rsid w:val="00B27A22"/>
    <w:rsid w:val="00B27B8E"/>
    <w:rsid w:val="00B27DFC"/>
    <w:rsid w:val="00B31911"/>
    <w:rsid w:val="00B3368C"/>
    <w:rsid w:val="00B352A7"/>
    <w:rsid w:val="00B35AC2"/>
    <w:rsid w:val="00B3794E"/>
    <w:rsid w:val="00B40F2E"/>
    <w:rsid w:val="00B42461"/>
    <w:rsid w:val="00B426B0"/>
    <w:rsid w:val="00B55C35"/>
    <w:rsid w:val="00B55EC3"/>
    <w:rsid w:val="00B618F6"/>
    <w:rsid w:val="00B66A16"/>
    <w:rsid w:val="00B66F0C"/>
    <w:rsid w:val="00B71B1C"/>
    <w:rsid w:val="00B762BA"/>
    <w:rsid w:val="00B777B1"/>
    <w:rsid w:val="00B80944"/>
    <w:rsid w:val="00B81B43"/>
    <w:rsid w:val="00B844A0"/>
    <w:rsid w:val="00B84FA2"/>
    <w:rsid w:val="00B8562C"/>
    <w:rsid w:val="00B8607F"/>
    <w:rsid w:val="00B8725C"/>
    <w:rsid w:val="00B87A80"/>
    <w:rsid w:val="00B90F06"/>
    <w:rsid w:val="00B910AC"/>
    <w:rsid w:val="00B916B8"/>
    <w:rsid w:val="00B956BD"/>
    <w:rsid w:val="00BA0913"/>
    <w:rsid w:val="00BA1D64"/>
    <w:rsid w:val="00BA1DC0"/>
    <w:rsid w:val="00BA4946"/>
    <w:rsid w:val="00BA49DC"/>
    <w:rsid w:val="00BA7B06"/>
    <w:rsid w:val="00BB0B90"/>
    <w:rsid w:val="00BB0DD5"/>
    <w:rsid w:val="00BB34E2"/>
    <w:rsid w:val="00BB3956"/>
    <w:rsid w:val="00BB5320"/>
    <w:rsid w:val="00BB5CCF"/>
    <w:rsid w:val="00BB5CD5"/>
    <w:rsid w:val="00BC1C57"/>
    <w:rsid w:val="00BC2917"/>
    <w:rsid w:val="00BC369E"/>
    <w:rsid w:val="00BC38B6"/>
    <w:rsid w:val="00BD2B69"/>
    <w:rsid w:val="00BD2B8E"/>
    <w:rsid w:val="00BD31A8"/>
    <w:rsid w:val="00BD4CCD"/>
    <w:rsid w:val="00BD5BE5"/>
    <w:rsid w:val="00BD7BD4"/>
    <w:rsid w:val="00BE15E8"/>
    <w:rsid w:val="00BF18E2"/>
    <w:rsid w:val="00BF260E"/>
    <w:rsid w:val="00BF377E"/>
    <w:rsid w:val="00BF3ECF"/>
    <w:rsid w:val="00BF3F6E"/>
    <w:rsid w:val="00BF5208"/>
    <w:rsid w:val="00BF5B06"/>
    <w:rsid w:val="00C015ED"/>
    <w:rsid w:val="00C051CB"/>
    <w:rsid w:val="00C05359"/>
    <w:rsid w:val="00C054DE"/>
    <w:rsid w:val="00C06847"/>
    <w:rsid w:val="00C076CF"/>
    <w:rsid w:val="00C11825"/>
    <w:rsid w:val="00C12566"/>
    <w:rsid w:val="00C1708F"/>
    <w:rsid w:val="00C178F3"/>
    <w:rsid w:val="00C21A41"/>
    <w:rsid w:val="00C2211A"/>
    <w:rsid w:val="00C2347A"/>
    <w:rsid w:val="00C246CB"/>
    <w:rsid w:val="00C248B2"/>
    <w:rsid w:val="00C24E66"/>
    <w:rsid w:val="00C2507F"/>
    <w:rsid w:val="00C271DB"/>
    <w:rsid w:val="00C27545"/>
    <w:rsid w:val="00C32087"/>
    <w:rsid w:val="00C34501"/>
    <w:rsid w:val="00C34834"/>
    <w:rsid w:val="00C36AA5"/>
    <w:rsid w:val="00C377D8"/>
    <w:rsid w:val="00C37ABA"/>
    <w:rsid w:val="00C44247"/>
    <w:rsid w:val="00C46F33"/>
    <w:rsid w:val="00C50E77"/>
    <w:rsid w:val="00C5278B"/>
    <w:rsid w:val="00C53A30"/>
    <w:rsid w:val="00C53C1D"/>
    <w:rsid w:val="00C55FE0"/>
    <w:rsid w:val="00C6425B"/>
    <w:rsid w:val="00C650D0"/>
    <w:rsid w:val="00C65C7B"/>
    <w:rsid w:val="00C679F4"/>
    <w:rsid w:val="00C7028A"/>
    <w:rsid w:val="00C71C3A"/>
    <w:rsid w:val="00C7477A"/>
    <w:rsid w:val="00C76823"/>
    <w:rsid w:val="00C8512A"/>
    <w:rsid w:val="00C87233"/>
    <w:rsid w:val="00C87BD2"/>
    <w:rsid w:val="00C90E82"/>
    <w:rsid w:val="00C928BA"/>
    <w:rsid w:val="00C9291E"/>
    <w:rsid w:val="00C92B0E"/>
    <w:rsid w:val="00C9303A"/>
    <w:rsid w:val="00C94E8F"/>
    <w:rsid w:val="00C94EE7"/>
    <w:rsid w:val="00C95BBE"/>
    <w:rsid w:val="00C9741C"/>
    <w:rsid w:val="00C97597"/>
    <w:rsid w:val="00CA0D7B"/>
    <w:rsid w:val="00CA19B7"/>
    <w:rsid w:val="00CA2693"/>
    <w:rsid w:val="00CA287A"/>
    <w:rsid w:val="00CA4D46"/>
    <w:rsid w:val="00CA570A"/>
    <w:rsid w:val="00CA6931"/>
    <w:rsid w:val="00CA6E1D"/>
    <w:rsid w:val="00CA7970"/>
    <w:rsid w:val="00CB0AED"/>
    <w:rsid w:val="00CB21C7"/>
    <w:rsid w:val="00CB6AD5"/>
    <w:rsid w:val="00CB740E"/>
    <w:rsid w:val="00CB741D"/>
    <w:rsid w:val="00CC236F"/>
    <w:rsid w:val="00CC4BDA"/>
    <w:rsid w:val="00CD050E"/>
    <w:rsid w:val="00CD2804"/>
    <w:rsid w:val="00CD33B9"/>
    <w:rsid w:val="00CD360F"/>
    <w:rsid w:val="00CD6F11"/>
    <w:rsid w:val="00CD70FA"/>
    <w:rsid w:val="00CE3F53"/>
    <w:rsid w:val="00CE4545"/>
    <w:rsid w:val="00CE57E8"/>
    <w:rsid w:val="00CE60C4"/>
    <w:rsid w:val="00CF01CE"/>
    <w:rsid w:val="00CF2757"/>
    <w:rsid w:val="00CF2A49"/>
    <w:rsid w:val="00CF4C28"/>
    <w:rsid w:val="00CF6B1E"/>
    <w:rsid w:val="00CF7BC1"/>
    <w:rsid w:val="00D0392E"/>
    <w:rsid w:val="00D0658E"/>
    <w:rsid w:val="00D07180"/>
    <w:rsid w:val="00D16B4E"/>
    <w:rsid w:val="00D17D9F"/>
    <w:rsid w:val="00D20565"/>
    <w:rsid w:val="00D26522"/>
    <w:rsid w:val="00D27086"/>
    <w:rsid w:val="00D35A81"/>
    <w:rsid w:val="00D37F49"/>
    <w:rsid w:val="00D40523"/>
    <w:rsid w:val="00D40E0E"/>
    <w:rsid w:val="00D41083"/>
    <w:rsid w:val="00D415D5"/>
    <w:rsid w:val="00D43005"/>
    <w:rsid w:val="00D43DFF"/>
    <w:rsid w:val="00D4504A"/>
    <w:rsid w:val="00D4678E"/>
    <w:rsid w:val="00D475D7"/>
    <w:rsid w:val="00D52456"/>
    <w:rsid w:val="00D571C4"/>
    <w:rsid w:val="00D60179"/>
    <w:rsid w:val="00D60C99"/>
    <w:rsid w:val="00D6158D"/>
    <w:rsid w:val="00D624E4"/>
    <w:rsid w:val="00D630B3"/>
    <w:rsid w:val="00D6491A"/>
    <w:rsid w:val="00D64E9B"/>
    <w:rsid w:val="00D65169"/>
    <w:rsid w:val="00D661C2"/>
    <w:rsid w:val="00D7052C"/>
    <w:rsid w:val="00D721DD"/>
    <w:rsid w:val="00D76C79"/>
    <w:rsid w:val="00D76DD3"/>
    <w:rsid w:val="00D7734B"/>
    <w:rsid w:val="00D7744F"/>
    <w:rsid w:val="00D80A22"/>
    <w:rsid w:val="00D85214"/>
    <w:rsid w:val="00D85B70"/>
    <w:rsid w:val="00D85B95"/>
    <w:rsid w:val="00D86CB8"/>
    <w:rsid w:val="00D9187C"/>
    <w:rsid w:val="00D92F03"/>
    <w:rsid w:val="00D93EB5"/>
    <w:rsid w:val="00D96602"/>
    <w:rsid w:val="00D96FB0"/>
    <w:rsid w:val="00D97C30"/>
    <w:rsid w:val="00DA0C96"/>
    <w:rsid w:val="00DA0EEA"/>
    <w:rsid w:val="00DA1B2D"/>
    <w:rsid w:val="00DA321A"/>
    <w:rsid w:val="00DA3EB8"/>
    <w:rsid w:val="00DA4B9E"/>
    <w:rsid w:val="00DA764B"/>
    <w:rsid w:val="00DA76D9"/>
    <w:rsid w:val="00DA7EEE"/>
    <w:rsid w:val="00DB05C0"/>
    <w:rsid w:val="00DB3569"/>
    <w:rsid w:val="00DB426A"/>
    <w:rsid w:val="00DC0C70"/>
    <w:rsid w:val="00DC37C2"/>
    <w:rsid w:val="00DC4672"/>
    <w:rsid w:val="00DC4A60"/>
    <w:rsid w:val="00DC4F6F"/>
    <w:rsid w:val="00DC5BB0"/>
    <w:rsid w:val="00DC60FC"/>
    <w:rsid w:val="00DD0056"/>
    <w:rsid w:val="00DD0EF5"/>
    <w:rsid w:val="00DD1D15"/>
    <w:rsid w:val="00DD24A6"/>
    <w:rsid w:val="00DD3B55"/>
    <w:rsid w:val="00DD5230"/>
    <w:rsid w:val="00DD58C2"/>
    <w:rsid w:val="00DD6CCB"/>
    <w:rsid w:val="00DD6DBB"/>
    <w:rsid w:val="00DD7264"/>
    <w:rsid w:val="00DD7588"/>
    <w:rsid w:val="00DD7DEE"/>
    <w:rsid w:val="00DE2065"/>
    <w:rsid w:val="00DE58A5"/>
    <w:rsid w:val="00DE6021"/>
    <w:rsid w:val="00DE618F"/>
    <w:rsid w:val="00DE6C39"/>
    <w:rsid w:val="00DF28C4"/>
    <w:rsid w:val="00DF3AAB"/>
    <w:rsid w:val="00DF3B4B"/>
    <w:rsid w:val="00DF50EB"/>
    <w:rsid w:val="00DF7BDF"/>
    <w:rsid w:val="00E01317"/>
    <w:rsid w:val="00E01772"/>
    <w:rsid w:val="00E017AE"/>
    <w:rsid w:val="00E02108"/>
    <w:rsid w:val="00E05501"/>
    <w:rsid w:val="00E05C8D"/>
    <w:rsid w:val="00E12123"/>
    <w:rsid w:val="00E14AAC"/>
    <w:rsid w:val="00E16448"/>
    <w:rsid w:val="00E1771A"/>
    <w:rsid w:val="00E201BA"/>
    <w:rsid w:val="00E256BA"/>
    <w:rsid w:val="00E31218"/>
    <w:rsid w:val="00E312CB"/>
    <w:rsid w:val="00E35014"/>
    <w:rsid w:val="00E3613B"/>
    <w:rsid w:val="00E36A66"/>
    <w:rsid w:val="00E40FBC"/>
    <w:rsid w:val="00E4563F"/>
    <w:rsid w:val="00E4676F"/>
    <w:rsid w:val="00E4764F"/>
    <w:rsid w:val="00E50DF1"/>
    <w:rsid w:val="00E51478"/>
    <w:rsid w:val="00E534A0"/>
    <w:rsid w:val="00E63B06"/>
    <w:rsid w:val="00E64E1E"/>
    <w:rsid w:val="00E65E08"/>
    <w:rsid w:val="00E70FA5"/>
    <w:rsid w:val="00E710BD"/>
    <w:rsid w:val="00E7375D"/>
    <w:rsid w:val="00E75F2B"/>
    <w:rsid w:val="00E776D9"/>
    <w:rsid w:val="00E77D3D"/>
    <w:rsid w:val="00E82190"/>
    <w:rsid w:val="00E8488B"/>
    <w:rsid w:val="00E856FF"/>
    <w:rsid w:val="00E90B8E"/>
    <w:rsid w:val="00E91CE1"/>
    <w:rsid w:val="00E91D96"/>
    <w:rsid w:val="00EA234C"/>
    <w:rsid w:val="00EA2490"/>
    <w:rsid w:val="00EA42F5"/>
    <w:rsid w:val="00EA4AE3"/>
    <w:rsid w:val="00EB6547"/>
    <w:rsid w:val="00EC2533"/>
    <w:rsid w:val="00EC45CD"/>
    <w:rsid w:val="00EC5181"/>
    <w:rsid w:val="00EC5245"/>
    <w:rsid w:val="00EC6107"/>
    <w:rsid w:val="00ED0888"/>
    <w:rsid w:val="00ED10DA"/>
    <w:rsid w:val="00ED2C82"/>
    <w:rsid w:val="00ED5D7B"/>
    <w:rsid w:val="00EE088B"/>
    <w:rsid w:val="00EE44AF"/>
    <w:rsid w:val="00EE5DF1"/>
    <w:rsid w:val="00EE67C0"/>
    <w:rsid w:val="00EE7458"/>
    <w:rsid w:val="00EF1C09"/>
    <w:rsid w:val="00EF1D1B"/>
    <w:rsid w:val="00EF49D1"/>
    <w:rsid w:val="00EF4BC4"/>
    <w:rsid w:val="00EF6C0D"/>
    <w:rsid w:val="00EF743D"/>
    <w:rsid w:val="00F05A62"/>
    <w:rsid w:val="00F07B33"/>
    <w:rsid w:val="00F10972"/>
    <w:rsid w:val="00F2587A"/>
    <w:rsid w:val="00F313DE"/>
    <w:rsid w:val="00F31F03"/>
    <w:rsid w:val="00F32AB2"/>
    <w:rsid w:val="00F33390"/>
    <w:rsid w:val="00F366F5"/>
    <w:rsid w:val="00F37A22"/>
    <w:rsid w:val="00F40EA9"/>
    <w:rsid w:val="00F4736F"/>
    <w:rsid w:val="00F51438"/>
    <w:rsid w:val="00F5691A"/>
    <w:rsid w:val="00F60FCC"/>
    <w:rsid w:val="00F61223"/>
    <w:rsid w:val="00F63337"/>
    <w:rsid w:val="00F64810"/>
    <w:rsid w:val="00F64F63"/>
    <w:rsid w:val="00F7070F"/>
    <w:rsid w:val="00F7120B"/>
    <w:rsid w:val="00F75696"/>
    <w:rsid w:val="00F77333"/>
    <w:rsid w:val="00F816E5"/>
    <w:rsid w:val="00F8371A"/>
    <w:rsid w:val="00F84B7F"/>
    <w:rsid w:val="00F86EDD"/>
    <w:rsid w:val="00F90EFD"/>
    <w:rsid w:val="00F9328E"/>
    <w:rsid w:val="00F93C4A"/>
    <w:rsid w:val="00F942F2"/>
    <w:rsid w:val="00F9506D"/>
    <w:rsid w:val="00F95777"/>
    <w:rsid w:val="00F96FFF"/>
    <w:rsid w:val="00F97C16"/>
    <w:rsid w:val="00F97F8C"/>
    <w:rsid w:val="00FA059E"/>
    <w:rsid w:val="00FA1476"/>
    <w:rsid w:val="00FA3506"/>
    <w:rsid w:val="00FA789F"/>
    <w:rsid w:val="00FB091D"/>
    <w:rsid w:val="00FB1687"/>
    <w:rsid w:val="00FB214B"/>
    <w:rsid w:val="00FB21E6"/>
    <w:rsid w:val="00FC13AD"/>
    <w:rsid w:val="00FC18DF"/>
    <w:rsid w:val="00FC3E5F"/>
    <w:rsid w:val="00FC50E7"/>
    <w:rsid w:val="00FC6B23"/>
    <w:rsid w:val="00FC6B2C"/>
    <w:rsid w:val="00FD0177"/>
    <w:rsid w:val="00FD0441"/>
    <w:rsid w:val="00FD1151"/>
    <w:rsid w:val="00FD48E2"/>
    <w:rsid w:val="00FE3BD7"/>
    <w:rsid w:val="00FE74C3"/>
    <w:rsid w:val="00FF03FA"/>
    <w:rsid w:val="00FF0803"/>
    <w:rsid w:val="00FF2264"/>
    <w:rsid w:val="00FF5F94"/>
    <w:rsid w:val="00FF6003"/>
    <w:rsid w:val="00FF758D"/>
    <w:rsid w:val="00FF76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0F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51E79"/>
    <w:pPr>
      <w:keepNext/>
      <w:jc w:val="both"/>
      <w:outlineLvl w:val="0"/>
    </w:pPr>
    <w:rPr>
      <w:rFonts w:ascii="Garamond" w:hAnsi="Garamond"/>
      <w:i/>
      <w:iCs/>
      <w:sz w:val="20"/>
    </w:rPr>
  </w:style>
  <w:style w:type="paragraph" w:styleId="Heading2">
    <w:name w:val="heading 2"/>
    <w:basedOn w:val="Normal"/>
    <w:next w:val="Normal"/>
    <w:qFormat/>
    <w:rsid w:val="00951E79"/>
    <w:pPr>
      <w:keepNext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951E79"/>
    <w:pPr>
      <w:keepNext/>
      <w:tabs>
        <w:tab w:val="left" w:pos="0"/>
        <w:tab w:val="left" w:pos="180"/>
      </w:tabs>
      <w:outlineLvl w:val="2"/>
    </w:pPr>
    <w:rPr>
      <w:rFonts w:ascii="Garamond" w:hAnsi="Garamond"/>
      <w:bCs/>
      <w:i/>
      <w:iCs/>
      <w:sz w:val="20"/>
    </w:rPr>
  </w:style>
  <w:style w:type="paragraph" w:styleId="Heading4">
    <w:name w:val="heading 4"/>
    <w:basedOn w:val="Normal"/>
    <w:next w:val="Normal"/>
    <w:link w:val="Heading4Char"/>
    <w:qFormat/>
    <w:rsid w:val="00951E79"/>
    <w:pPr>
      <w:keepNext/>
      <w:spacing w:line="360" w:lineRule="auto"/>
      <w:jc w:val="both"/>
      <w:outlineLvl w:val="3"/>
    </w:pPr>
    <w:rPr>
      <w:rFonts w:ascii="Garamond" w:hAnsi="Garamond"/>
      <w:b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51E79"/>
    <w:pPr>
      <w:tabs>
        <w:tab w:val="center" w:pos="4320"/>
        <w:tab w:val="right" w:pos="8640"/>
      </w:tabs>
    </w:pPr>
    <w:rPr>
      <w:rFonts w:ascii="Trebuchet MS" w:hAnsi="Trebuchet MS"/>
      <w:sz w:val="22"/>
      <w:lang w:val="en-GB"/>
    </w:rPr>
  </w:style>
  <w:style w:type="paragraph" w:styleId="Footer">
    <w:name w:val="footer"/>
    <w:basedOn w:val="Normal"/>
    <w:rsid w:val="00951E79"/>
    <w:pPr>
      <w:tabs>
        <w:tab w:val="center" w:pos="4320"/>
        <w:tab w:val="right" w:pos="8640"/>
      </w:tabs>
    </w:pPr>
    <w:rPr>
      <w:rFonts w:ascii="Trebuchet MS" w:hAnsi="Trebuchet MS"/>
      <w:sz w:val="22"/>
      <w:lang w:val="en-GB"/>
    </w:rPr>
  </w:style>
  <w:style w:type="character" w:styleId="Hyperlink">
    <w:name w:val="Hyperlink"/>
    <w:rsid w:val="00951E79"/>
    <w:rPr>
      <w:color w:val="0000FF"/>
      <w:u w:val="single"/>
    </w:rPr>
  </w:style>
  <w:style w:type="character" w:styleId="CommentReference">
    <w:name w:val="annotation reference"/>
    <w:semiHidden/>
    <w:rsid w:val="00951E79"/>
    <w:rPr>
      <w:sz w:val="16"/>
      <w:szCs w:val="16"/>
    </w:rPr>
  </w:style>
  <w:style w:type="paragraph" w:styleId="CommentText">
    <w:name w:val="annotation text"/>
    <w:basedOn w:val="Normal"/>
    <w:semiHidden/>
    <w:rsid w:val="00951E7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51E79"/>
    <w:rPr>
      <w:b/>
      <w:bCs/>
    </w:rPr>
  </w:style>
  <w:style w:type="paragraph" w:styleId="BalloonText">
    <w:name w:val="Balloon Text"/>
    <w:basedOn w:val="Normal"/>
    <w:semiHidden/>
    <w:rsid w:val="00951E79"/>
    <w:rPr>
      <w:rFonts w:ascii="Tahoma" w:hAnsi="Tahoma" w:cs="Tahoma"/>
      <w:sz w:val="16"/>
      <w:szCs w:val="16"/>
    </w:rPr>
  </w:style>
  <w:style w:type="paragraph" w:customStyle="1" w:styleId="PersonalInfo">
    <w:name w:val="Personal Info"/>
    <w:basedOn w:val="Normal"/>
    <w:next w:val="Normal"/>
    <w:rsid w:val="00951E79"/>
    <w:pPr>
      <w:numPr>
        <w:numId w:val="1"/>
      </w:numPr>
      <w:spacing w:before="220" w:after="60" w:line="240" w:lineRule="atLeast"/>
      <w:ind w:left="245" w:hanging="245"/>
      <w:jc w:val="both"/>
    </w:pPr>
    <w:rPr>
      <w:rFonts w:ascii="Garamond" w:hAnsi="Garamond"/>
      <w:sz w:val="22"/>
      <w:szCs w:val="20"/>
    </w:rPr>
  </w:style>
  <w:style w:type="table" w:styleId="TableGrid">
    <w:name w:val="Table Grid"/>
    <w:basedOn w:val="TableNormal"/>
    <w:uiPriority w:val="59"/>
    <w:rsid w:val="00205A7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link w:val="Header"/>
    <w:rsid w:val="005E393C"/>
    <w:rPr>
      <w:rFonts w:ascii="Trebuchet MS" w:hAnsi="Trebuchet MS"/>
      <w:sz w:val="22"/>
      <w:szCs w:val="24"/>
      <w:lang w:val="en-GB"/>
    </w:rPr>
  </w:style>
  <w:style w:type="character" w:customStyle="1" w:styleId="Heading4Char">
    <w:name w:val="Heading 4 Char"/>
    <w:link w:val="Heading4"/>
    <w:rsid w:val="000600F1"/>
    <w:rPr>
      <w:rFonts w:ascii="Garamond" w:hAnsi="Garamond"/>
      <w:b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824B3"/>
    <w:pPr>
      <w:ind w:left="720"/>
      <w:contextualSpacing/>
    </w:pPr>
  </w:style>
  <w:style w:type="paragraph" w:styleId="BodyText3">
    <w:name w:val="Body Text 3"/>
    <w:basedOn w:val="Normal"/>
    <w:link w:val="BodyText3Char"/>
    <w:semiHidden/>
    <w:rsid w:val="001540B1"/>
    <w:pPr>
      <w:jc w:val="both"/>
    </w:pPr>
  </w:style>
  <w:style w:type="character" w:customStyle="1" w:styleId="BodyText3Char">
    <w:name w:val="Body Text 3 Char"/>
    <w:basedOn w:val="DefaultParagraphFont"/>
    <w:link w:val="BodyText3"/>
    <w:semiHidden/>
    <w:rsid w:val="001540B1"/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00F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51E79"/>
    <w:pPr>
      <w:keepNext/>
      <w:jc w:val="both"/>
      <w:outlineLvl w:val="0"/>
    </w:pPr>
    <w:rPr>
      <w:rFonts w:ascii="Garamond" w:hAnsi="Garamond"/>
      <w:i/>
      <w:iCs/>
      <w:sz w:val="20"/>
    </w:rPr>
  </w:style>
  <w:style w:type="paragraph" w:styleId="Heading2">
    <w:name w:val="heading 2"/>
    <w:basedOn w:val="Normal"/>
    <w:next w:val="Normal"/>
    <w:qFormat/>
    <w:rsid w:val="00951E79"/>
    <w:pPr>
      <w:keepNext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951E79"/>
    <w:pPr>
      <w:keepNext/>
      <w:tabs>
        <w:tab w:val="left" w:pos="0"/>
        <w:tab w:val="left" w:pos="180"/>
      </w:tabs>
      <w:outlineLvl w:val="2"/>
    </w:pPr>
    <w:rPr>
      <w:rFonts w:ascii="Garamond" w:hAnsi="Garamond"/>
      <w:bCs/>
      <w:i/>
      <w:iCs/>
      <w:sz w:val="20"/>
    </w:rPr>
  </w:style>
  <w:style w:type="paragraph" w:styleId="Heading4">
    <w:name w:val="heading 4"/>
    <w:basedOn w:val="Normal"/>
    <w:next w:val="Normal"/>
    <w:link w:val="Heading4Char"/>
    <w:qFormat/>
    <w:rsid w:val="00951E79"/>
    <w:pPr>
      <w:keepNext/>
      <w:spacing w:line="360" w:lineRule="auto"/>
      <w:jc w:val="both"/>
      <w:outlineLvl w:val="3"/>
    </w:pPr>
    <w:rPr>
      <w:rFonts w:ascii="Garamond" w:hAnsi="Garamond"/>
      <w:b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51E79"/>
    <w:pPr>
      <w:tabs>
        <w:tab w:val="center" w:pos="4320"/>
        <w:tab w:val="right" w:pos="8640"/>
      </w:tabs>
    </w:pPr>
    <w:rPr>
      <w:rFonts w:ascii="Trebuchet MS" w:hAnsi="Trebuchet MS"/>
      <w:sz w:val="22"/>
      <w:lang w:val="en-GB"/>
    </w:rPr>
  </w:style>
  <w:style w:type="paragraph" w:styleId="Footer">
    <w:name w:val="footer"/>
    <w:basedOn w:val="Normal"/>
    <w:rsid w:val="00951E79"/>
    <w:pPr>
      <w:tabs>
        <w:tab w:val="center" w:pos="4320"/>
        <w:tab w:val="right" w:pos="8640"/>
      </w:tabs>
    </w:pPr>
    <w:rPr>
      <w:rFonts w:ascii="Trebuchet MS" w:hAnsi="Trebuchet MS"/>
      <w:sz w:val="22"/>
      <w:lang w:val="en-GB"/>
    </w:rPr>
  </w:style>
  <w:style w:type="character" w:styleId="Hyperlink">
    <w:name w:val="Hyperlink"/>
    <w:rsid w:val="00951E79"/>
    <w:rPr>
      <w:color w:val="0000FF"/>
      <w:u w:val="single"/>
    </w:rPr>
  </w:style>
  <w:style w:type="character" w:styleId="CommentReference">
    <w:name w:val="annotation reference"/>
    <w:semiHidden/>
    <w:rsid w:val="00951E79"/>
    <w:rPr>
      <w:sz w:val="16"/>
      <w:szCs w:val="16"/>
    </w:rPr>
  </w:style>
  <w:style w:type="paragraph" w:styleId="CommentText">
    <w:name w:val="annotation text"/>
    <w:basedOn w:val="Normal"/>
    <w:semiHidden/>
    <w:rsid w:val="00951E7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51E79"/>
    <w:rPr>
      <w:b/>
      <w:bCs/>
    </w:rPr>
  </w:style>
  <w:style w:type="paragraph" w:styleId="BalloonText">
    <w:name w:val="Balloon Text"/>
    <w:basedOn w:val="Normal"/>
    <w:semiHidden/>
    <w:rsid w:val="00951E79"/>
    <w:rPr>
      <w:rFonts w:ascii="Tahoma" w:hAnsi="Tahoma" w:cs="Tahoma"/>
      <w:sz w:val="16"/>
      <w:szCs w:val="16"/>
    </w:rPr>
  </w:style>
  <w:style w:type="paragraph" w:customStyle="1" w:styleId="PersonalInfo">
    <w:name w:val="Personal Info"/>
    <w:basedOn w:val="Normal"/>
    <w:next w:val="Normal"/>
    <w:rsid w:val="00951E79"/>
    <w:pPr>
      <w:numPr>
        <w:numId w:val="1"/>
      </w:numPr>
      <w:spacing w:before="220" w:after="60" w:line="240" w:lineRule="atLeast"/>
      <w:ind w:left="245" w:hanging="245"/>
      <w:jc w:val="both"/>
    </w:pPr>
    <w:rPr>
      <w:rFonts w:ascii="Garamond" w:hAnsi="Garamond"/>
      <w:sz w:val="22"/>
      <w:szCs w:val="20"/>
    </w:rPr>
  </w:style>
  <w:style w:type="table" w:styleId="TableGrid">
    <w:name w:val="Table Grid"/>
    <w:basedOn w:val="TableNormal"/>
    <w:uiPriority w:val="59"/>
    <w:rsid w:val="00205A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link w:val="Header"/>
    <w:rsid w:val="005E393C"/>
    <w:rPr>
      <w:rFonts w:ascii="Trebuchet MS" w:hAnsi="Trebuchet MS"/>
      <w:sz w:val="22"/>
      <w:szCs w:val="24"/>
      <w:lang w:val="en-GB"/>
    </w:rPr>
  </w:style>
  <w:style w:type="character" w:customStyle="1" w:styleId="Heading4Char">
    <w:name w:val="Heading 4 Char"/>
    <w:link w:val="Heading4"/>
    <w:rsid w:val="000600F1"/>
    <w:rPr>
      <w:rFonts w:ascii="Garamond" w:hAnsi="Garamond"/>
      <w:b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824B3"/>
    <w:pPr>
      <w:ind w:left="720"/>
      <w:contextualSpacing/>
    </w:pPr>
  </w:style>
  <w:style w:type="paragraph" w:styleId="BodyText3">
    <w:name w:val="Body Text 3"/>
    <w:basedOn w:val="Normal"/>
    <w:link w:val="BodyText3Char"/>
    <w:semiHidden/>
    <w:rsid w:val="001540B1"/>
    <w:pPr>
      <w:jc w:val="both"/>
    </w:pPr>
  </w:style>
  <w:style w:type="character" w:customStyle="1" w:styleId="BodyText3Char">
    <w:name w:val="Body Text 3 Char"/>
    <w:basedOn w:val="DefaultParagraphFont"/>
    <w:link w:val="BodyText3"/>
    <w:semiHidden/>
    <w:rsid w:val="001540B1"/>
    <w:rPr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52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kruttikathipsa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D2EAA-C55D-47F3-BBAA-0CF318445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PROFILE</vt:lpstr>
    </vt:vector>
  </TitlesOfParts>
  <Company>Grizli777</Company>
  <LinksUpToDate>false</LinksUpToDate>
  <CharactersWithSpaces>21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PROFILE</dc:title>
  <dc:creator>Nicky</dc:creator>
  <cp:lastModifiedBy>ABC</cp:lastModifiedBy>
  <cp:revision>5</cp:revision>
  <cp:lastPrinted>2017-10-25T17:11:00Z</cp:lastPrinted>
  <dcterms:created xsi:type="dcterms:W3CDTF">2021-01-20T14:53:00Z</dcterms:created>
  <dcterms:modified xsi:type="dcterms:W3CDTF">2021-03-26T07:23:00Z</dcterms:modified>
</cp:coreProperties>
</file>